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77777777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r w:rsidR="003B40E0" w:rsidRPr="00AF695B">
        <w:rPr>
          <w:rFonts w:asciiTheme="minorHAnsi" w:hAnsiTheme="minorHAnsi"/>
          <w:b/>
          <w:sz w:val="28"/>
          <w:szCs w:val="28"/>
          <w:highlight w:val="yellow"/>
        </w:rPr>
        <w:t>…..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F887C2C" w14:textId="77777777" w:rsidR="00AD4B13" w:rsidRDefault="00AD4B13" w:rsidP="00AD4B13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6D875895">
              <w:rPr>
                <w:rFonts w:ascii="Arial" w:eastAsia="Arial" w:hAnsi="Arial" w:cs="Arial"/>
                <w:sz w:val="20"/>
                <w:szCs w:val="20"/>
              </w:rPr>
              <w:t xml:space="preserve">Introduction to curriculum and syllabus </w:t>
            </w:r>
            <w:r>
              <w:br/>
            </w:r>
            <w:r w:rsidRPr="6D875895">
              <w:rPr>
                <w:rFonts w:ascii="Arial" w:eastAsia="Arial" w:hAnsi="Arial" w:cs="Arial"/>
                <w:sz w:val="20"/>
                <w:szCs w:val="20"/>
              </w:rPr>
              <w:t>Notebook expectations w.r.t NAP/Index/presentation of work/marking guidelines/ rubric</w:t>
            </w:r>
          </w:p>
          <w:p w14:paraId="42108385" w14:textId="77777777" w:rsidR="00AD4B13" w:rsidRDefault="00AD4B13" w:rsidP="00AD4B13">
            <w:pPr>
              <w:pStyle w:val="CalendarInformation"/>
              <w:framePr w:wrap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E924F80" w14:textId="77777777" w:rsidR="00AD4B13" w:rsidRPr="001B4693" w:rsidRDefault="00AD4B13" w:rsidP="00AD4B13">
            <w:pPr>
              <w:pStyle w:val="CalendarInformation"/>
              <w:framePr w:wrap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B4693">
              <w:rPr>
                <w:rFonts w:ascii="Arial" w:hAnsi="Arial" w:cs="Arial"/>
                <w:color w:val="000000"/>
                <w:sz w:val="20"/>
                <w:szCs w:val="20"/>
              </w:rPr>
              <w:t>2.1 Rules of divisibility</w:t>
            </w:r>
          </w:p>
          <w:p w14:paraId="1E008E3C" w14:textId="77777777" w:rsidR="00AD4B13" w:rsidRDefault="00AD4B13" w:rsidP="00AD4B13">
            <w:pPr>
              <w:pStyle w:val="CalendarInformation"/>
              <w:framePr w:wrap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B4693">
              <w:rPr>
                <w:rFonts w:ascii="Arial" w:hAnsi="Arial" w:cs="Arial"/>
                <w:color w:val="000000"/>
                <w:sz w:val="20"/>
                <w:szCs w:val="20"/>
              </w:rPr>
              <w:t>2.2 Factors, multiples and primes</w:t>
            </w:r>
          </w:p>
          <w:p w14:paraId="6AAA3FC4" w14:textId="4F7A608D" w:rsidR="00535D55" w:rsidRDefault="00535D55" w:rsidP="00535D55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2 Find the HCF and LCM of two numbers</w:t>
            </w:r>
          </w:p>
          <w:p w14:paraId="082410EE" w14:textId="77777777" w:rsidR="00535D55" w:rsidRPr="001B4693" w:rsidRDefault="00535D55" w:rsidP="00AD4B13">
            <w:pPr>
              <w:pStyle w:val="CalendarInformation"/>
              <w:framePr w:wrap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11033C7" w14:textId="149512ED" w:rsidR="00382503" w:rsidRPr="00E65BF4" w:rsidRDefault="00382503" w:rsidP="00AD4B13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814E25C" w14:textId="189B678F" w:rsidR="00535D55" w:rsidRDefault="00535D55" w:rsidP="006D5FF2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B4693">
              <w:rPr>
                <w:rFonts w:ascii="Arial" w:hAnsi="Arial" w:cs="Arial"/>
                <w:color w:val="000000"/>
                <w:sz w:val="20"/>
                <w:szCs w:val="20"/>
              </w:rPr>
              <w:t xml:space="preserve">2.3 Positive and negative </w:t>
            </w:r>
            <w:r w:rsidR="00486360" w:rsidRPr="001B4693">
              <w:rPr>
                <w:rFonts w:ascii="Arial" w:hAnsi="Arial" w:cs="Arial"/>
                <w:color w:val="000000"/>
                <w:sz w:val="20"/>
                <w:szCs w:val="20"/>
              </w:rPr>
              <w:t>number</w:t>
            </w:r>
            <w:r w:rsidR="00486360">
              <w:rPr>
                <w:rFonts w:ascii="Arial" w:hAnsi="Arial" w:cs="Arial"/>
                <w:color w:val="000000"/>
                <w:sz w:val="20"/>
                <w:szCs w:val="20"/>
              </w:rPr>
              <w:t>s (Compare and order)</w:t>
            </w:r>
          </w:p>
          <w:p w14:paraId="262E58FD" w14:textId="19469C2F" w:rsidR="00486360" w:rsidRDefault="00486360" w:rsidP="006D5FF2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B4693">
              <w:rPr>
                <w:rFonts w:ascii="Arial" w:hAnsi="Arial" w:cs="Arial"/>
                <w:color w:val="000000"/>
                <w:sz w:val="20"/>
                <w:szCs w:val="20"/>
              </w:rPr>
              <w:t>2.3 Positive and negative numbe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s (</w:t>
            </w:r>
            <w:r w:rsidR="00C005AE">
              <w:rPr>
                <w:rFonts w:ascii="Arial" w:hAnsi="Arial" w:cs="Arial"/>
                <w:color w:val="000000"/>
                <w:sz w:val="20"/>
                <w:szCs w:val="20"/>
              </w:rPr>
              <w:t>Add and subtract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68343771" w14:textId="3DF28AB6" w:rsidR="006D5FF2" w:rsidRPr="008D0BF4" w:rsidRDefault="006D5FF2" w:rsidP="006D5FF2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0BF4">
              <w:rPr>
                <w:rFonts w:ascii="Arial" w:hAnsi="Arial" w:cs="Arial"/>
                <w:color w:val="000000"/>
                <w:sz w:val="20"/>
                <w:szCs w:val="20"/>
              </w:rPr>
              <w:t>2.4 Squares and square roots</w:t>
            </w:r>
          </w:p>
          <w:p w14:paraId="363FE815" w14:textId="5EEA2C72" w:rsidR="006D5FF2" w:rsidRDefault="006D5FF2" w:rsidP="006D5FF2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0BF4">
              <w:rPr>
                <w:rFonts w:ascii="Arial" w:hAnsi="Arial" w:cs="Arial"/>
                <w:color w:val="000000"/>
                <w:sz w:val="20"/>
                <w:szCs w:val="20"/>
              </w:rPr>
              <w:t>2.5 More powers and roots</w:t>
            </w:r>
            <w:r w:rsidR="00FD0F2C">
              <w:rPr>
                <w:rFonts w:ascii="Arial" w:hAnsi="Arial" w:cs="Arial"/>
                <w:color w:val="000000"/>
                <w:sz w:val="20"/>
                <w:szCs w:val="20"/>
              </w:rPr>
              <w:t xml:space="preserve"> (Cube and cube roots)</w:t>
            </w:r>
          </w:p>
          <w:p w14:paraId="516864D9" w14:textId="77777777" w:rsidR="009A7166" w:rsidRDefault="009A7166" w:rsidP="006D5FF2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EEE49B4" w14:textId="77777777" w:rsidR="009A7166" w:rsidRDefault="009A7166" w:rsidP="009A716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Reinforcement Sheet 1  </w:t>
            </w:r>
            <w:r>
              <w:rPr>
                <w:rFonts w:ascii="Arial" w:hAnsi="Arial" w:cs="Arial"/>
                <w:sz w:val="20"/>
                <w:szCs w:val="20"/>
              </w:rPr>
              <w:t xml:space="preserve">– Numbers </w:t>
            </w:r>
          </w:p>
          <w:p w14:paraId="468868D6" w14:textId="21CCB1D6" w:rsidR="00597516" w:rsidRPr="009A7166" w:rsidRDefault="009A7166" w:rsidP="009A716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t>Target and follow-up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37DAD36" w14:textId="4512DFA5" w:rsidR="00C442E8" w:rsidRDefault="00F52936" w:rsidP="000C017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0BF4">
              <w:rPr>
                <w:rFonts w:ascii="Arial" w:hAnsi="Arial" w:cs="Arial"/>
                <w:color w:val="000000"/>
                <w:sz w:val="20"/>
                <w:szCs w:val="20"/>
              </w:rPr>
              <w:t>2.6 Calculations</w:t>
            </w:r>
            <w:r w:rsidRPr="004B299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160354BF" w14:textId="2F7745ED" w:rsidR="00C442E8" w:rsidRPr="00C442E8" w:rsidRDefault="00C442E8" w:rsidP="00C442E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895509">
              <w:rPr>
                <w:rFonts w:ascii="Arial" w:hAnsi="Arial" w:cs="Arial"/>
                <w:sz w:val="20"/>
                <w:szCs w:val="20"/>
              </w:rPr>
              <w:t>Check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895509">
              <w:rPr>
                <w:rFonts w:ascii="Arial" w:hAnsi="Arial" w:cs="Arial"/>
                <w:sz w:val="20"/>
                <w:szCs w:val="20"/>
              </w:rPr>
              <w:t>up, Strengthen and Extend</w:t>
            </w:r>
          </w:p>
          <w:p w14:paraId="4D91287A" w14:textId="42D86802" w:rsidR="000C0174" w:rsidRPr="004B2991" w:rsidRDefault="000C0174" w:rsidP="000C017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B2991">
              <w:rPr>
                <w:rFonts w:ascii="Arial" w:hAnsi="Arial" w:cs="Arial"/>
                <w:color w:val="000000"/>
                <w:sz w:val="20"/>
                <w:szCs w:val="20"/>
              </w:rPr>
              <w:t>3.1 Simplifying algebraic expressions</w:t>
            </w:r>
          </w:p>
          <w:p w14:paraId="54CAAA02" w14:textId="77777777" w:rsidR="000C0174" w:rsidRPr="004B2991" w:rsidRDefault="000C0174" w:rsidP="000C017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B2991">
              <w:rPr>
                <w:rFonts w:ascii="Arial" w:hAnsi="Arial" w:cs="Arial"/>
                <w:color w:val="000000"/>
                <w:sz w:val="20"/>
                <w:szCs w:val="20"/>
              </w:rPr>
              <w:t>3.2 Writing algebraic expressions</w:t>
            </w:r>
          </w:p>
          <w:p w14:paraId="3815DCA4" w14:textId="7B8A696A" w:rsidR="00597516" w:rsidRPr="00A736B3" w:rsidRDefault="00597516" w:rsidP="00A736B3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65F177B6" w14:textId="77777777" w:rsidR="00C442E8" w:rsidRDefault="00C442E8" w:rsidP="000002C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B2991">
              <w:rPr>
                <w:rFonts w:ascii="Arial" w:hAnsi="Arial" w:cs="Arial"/>
                <w:color w:val="000000"/>
                <w:sz w:val="20"/>
                <w:szCs w:val="20"/>
              </w:rPr>
              <w:t>3.3 STEM: Using formulae</w:t>
            </w:r>
            <w:r w:rsidRPr="000002C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F29866F" w14:textId="1A5740F4" w:rsidR="00287731" w:rsidRDefault="00EA7CBC" w:rsidP="000002C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4 Writing formulae</w:t>
            </w:r>
          </w:p>
          <w:p w14:paraId="6A741541" w14:textId="106EF273" w:rsidR="000F26CE" w:rsidRDefault="000F26CE" w:rsidP="000002C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5 Brackets and formulae</w:t>
            </w:r>
          </w:p>
          <w:p w14:paraId="4A828AE8" w14:textId="0D17C48B" w:rsidR="00382503" w:rsidRDefault="00382503" w:rsidP="000002C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895509">
              <w:rPr>
                <w:rFonts w:ascii="Arial" w:hAnsi="Arial" w:cs="Arial"/>
                <w:sz w:val="20"/>
                <w:szCs w:val="20"/>
              </w:rPr>
              <w:t>Check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895509">
              <w:rPr>
                <w:rFonts w:ascii="Arial" w:hAnsi="Arial" w:cs="Arial"/>
                <w:sz w:val="20"/>
                <w:szCs w:val="20"/>
              </w:rPr>
              <w:t>up, Strengthen and Extend</w:t>
            </w:r>
          </w:p>
          <w:p w14:paraId="1D3644B0" w14:textId="77777777" w:rsidR="007C57C3" w:rsidRPr="00E6333F" w:rsidRDefault="007C57C3" w:rsidP="007C57C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14CC2F5D" w14:textId="77777777" w:rsidR="00883BA3" w:rsidRDefault="00883BA3" w:rsidP="00883B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Reinforcement Sheet 2 </w:t>
            </w:r>
            <w:r>
              <w:rPr>
                <w:rFonts w:ascii="Arial" w:hAnsi="Arial" w:cs="Arial"/>
                <w:sz w:val="20"/>
                <w:szCs w:val="20"/>
              </w:rPr>
              <w:t>– Algebra</w:t>
            </w:r>
          </w:p>
          <w:p w14:paraId="7841C4DE" w14:textId="77777777" w:rsidR="00883BA3" w:rsidRPr="000002C5" w:rsidRDefault="00883BA3" w:rsidP="00883BA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t>Target and follow-up</w:t>
            </w:r>
          </w:p>
          <w:p w14:paraId="16A9C043" w14:textId="77777777" w:rsidR="00597516" w:rsidRPr="00B52C9E" w:rsidRDefault="00597516" w:rsidP="0028263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DC462B">
        <w:trPr>
          <w:trHeight w:val="2352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2C5719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C571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 w:rsidRPr="002C571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 w:rsidRPr="002C571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 w:rsidRPr="002C571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1A969243" w14:textId="1AA64CB5" w:rsidR="002D4496" w:rsidRPr="002C5719" w:rsidRDefault="00CE78EB" w:rsidP="00EA7CB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C5719">
              <w:rPr>
                <w:rFonts w:ascii="Arial" w:hAnsi="Arial" w:cs="Arial"/>
                <w:sz w:val="20"/>
                <w:szCs w:val="20"/>
              </w:rPr>
              <w:t>5.1 Working with angles (Use a protractor to measure and draw angles).</w:t>
            </w:r>
          </w:p>
          <w:p w14:paraId="562F3A37" w14:textId="59372872" w:rsidR="00C76264" w:rsidRPr="002C5719" w:rsidRDefault="00C76264" w:rsidP="00EA7CB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C5719">
              <w:rPr>
                <w:rFonts w:ascii="Arial" w:hAnsi="Arial" w:cs="Arial"/>
                <w:sz w:val="20"/>
                <w:szCs w:val="20"/>
              </w:rPr>
              <w:t xml:space="preserve">5.1 Working with angles </w:t>
            </w:r>
            <w:r w:rsidR="00B43A13" w:rsidRPr="002C5719">
              <w:rPr>
                <w:rFonts w:ascii="Arial" w:hAnsi="Arial" w:cs="Arial"/>
                <w:sz w:val="20"/>
                <w:szCs w:val="20"/>
              </w:rPr>
              <w:t>(Solve</w:t>
            </w:r>
            <w:r w:rsidR="0008245C" w:rsidRPr="002C5719">
              <w:rPr>
                <w:rFonts w:ascii="Arial" w:hAnsi="Arial" w:cs="Arial"/>
                <w:sz w:val="20"/>
                <w:szCs w:val="20"/>
              </w:rPr>
              <w:t xml:space="preserve"> problems involving angles)</w:t>
            </w:r>
          </w:p>
          <w:p w14:paraId="4C19533D" w14:textId="541C3442" w:rsidR="00CE78EB" w:rsidRPr="002C5719" w:rsidRDefault="00CE78EB" w:rsidP="00EA7CB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C5719">
              <w:rPr>
                <w:rFonts w:ascii="Arial" w:hAnsi="Arial" w:cs="Arial"/>
                <w:sz w:val="20"/>
                <w:szCs w:val="20"/>
              </w:rPr>
              <w:t xml:space="preserve">5.2 </w:t>
            </w:r>
            <w:r w:rsidR="00B43A13" w:rsidRPr="002C5719">
              <w:rPr>
                <w:rFonts w:ascii="Arial" w:hAnsi="Arial" w:cs="Arial"/>
                <w:sz w:val="20"/>
                <w:szCs w:val="20"/>
              </w:rPr>
              <w:t>Triangles (Describe the line and rotational symmetry of triangles.)</w:t>
            </w:r>
          </w:p>
          <w:p w14:paraId="17FCFDCE" w14:textId="77777777" w:rsidR="00294C6C" w:rsidRDefault="001B1730" w:rsidP="00DC462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C5719">
              <w:rPr>
                <w:rFonts w:ascii="Arial" w:hAnsi="Arial" w:cs="Arial"/>
                <w:sz w:val="20"/>
                <w:szCs w:val="20"/>
              </w:rPr>
              <w:t>5.2 Triangles (Use properties of a triangle to work out unknown angles)</w:t>
            </w:r>
          </w:p>
          <w:p w14:paraId="341A65AA" w14:textId="77777777" w:rsidR="007C1131" w:rsidRPr="002C5719" w:rsidRDefault="007C1131" w:rsidP="00DC462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6C3F01CF" w14:textId="628C1B20" w:rsidR="002C5719" w:rsidRPr="002C5719" w:rsidRDefault="007C1131" w:rsidP="002F008A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C3E50">
              <w:rPr>
                <w:rFonts w:ascii="Arial" w:hAnsi="Arial" w:cs="Arial"/>
                <w:sz w:val="20"/>
                <w:szCs w:val="20"/>
                <w:highlight w:val="green"/>
              </w:rPr>
              <w:t>ESF:4</w:t>
            </w:r>
            <w:r w:rsidR="009528E9" w:rsidRPr="007C3E50">
              <w:rPr>
                <w:rFonts w:ascii="Arial" w:hAnsi="Arial" w:cs="Arial"/>
                <w:sz w:val="20"/>
                <w:szCs w:val="20"/>
                <w:highlight w:val="green"/>
              </w:rPr>
              <w:t xml:space="preserve"> </w:t>
            </w:r>
            <w:r w:rsidRPr="007C3E50">
              <w:rPr>
                <w:rFonts w:ascii="Arial" w:hAnsi="Arial" w:cs="Arial"/>
                <w:sz w:val="20"/>
                <w:szCs w:val="20"/>
                <w:highlight w:val="green"/>
              </w:rPr>
              <w:t xml:space="preserve">Innovation </w:t>
            </w:r>
            <w:r w:rsidR="007C3E50" w:rsidRPr="007C3E50">
              <w:rPr>
                <w:rFonts w:ascii="Arial" w:hAnsi="Arial" w:cs="Arial"/>
                <w:sz w:val="20"/>
                <w:szCs w:val="20"/>
                <w:highlight w:val="green"/>
              </w:rPr>
              <w:t>for sustainability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lastRenderedPageBreak/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32108ACE" w14:textId="77777777" w:rsidR="00597516" w:rsidRDefault="003F0ED2" w:rsidP="00BE57F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3 Quadrilaterals (</w:t>
            </w:r>
            <w:r w:rsidRPr="003F0ED2">
              <w:rPr>
                <w:rFonts w:asciiTheme="minorHAnsi" w:hAnsiTheme="minorHAnsi" w:cstheme="minorHAnsi"/>
                <w:sz w:val="22"/>
                <w:szCs w:val="22"/>
              </w:rPr>
              <w:t>Describe the line and rotational symmetry and the properties of quadrilaterals</w:t>
            </w:r>
            <w:r w:rsidR="003243E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361901B" w14:textId="18A879B4" w:rsidR="003243E2" w:rsidRDefault="003243E2" w:rsidP="00BE57F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5.3 </w:t>
            </w:r>
            <w:r w:rsidR="002F008A">
              <w:rPr>
                <w:rFonts w:asciiTheme="minorHAnsi" w:hAnsiTheme="minorHAnsi" w:cstheme="minorHAnsi"/>
                <w:sz w:val="22"/>
                <w:szCs w:val="22"/>
              </w:rPr>
              <w:t>Quadrilaterals (</w:t>
            </w:r>
            <w:r w:rsidRPr="003243E2">
              <w:rPr>
                <w:rFonts w:asciiTheme="minorHAnsi" w:hAnsiTheme="minorHAnsi" w:cstheme="minorHAnsi"/>
                <w:sz w:val="22"/>
                <w:szCs w:val="22"/>
              </w:rPr>
              <w:t>Solve problems involving quadrilatera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50E20E03" w14:textId="77777777" w:rsidR="002F008A" w:rsidRPr="002C5719" w:rsidRDefault="002F008A" w:rsidP="002F008A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C5719">
              <w:rPr>
                <w:rFonts w:ascii="Arial" w:hAnsi="Arial" w:cs="Arial"/>
                <w:sz w:val="20"/>
                <w:szCs w:val="20"/>
              </w:rPr>
              <w:t>5.4 Construction</w:t>
            </w:r>
          </w:p>
          <w:p w14:paraId="490C6828" w14:textId="4230B99F" w:rsidR="002F008A" w:rsidRPr="00B52C9E" w:rsidRDefault="00770B09" w:rsidP="00833A7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36B0">
              <w:rPr>
                <w:rFonts w:ascii="Arial" w:hAnsi="Arial" w:cs="Arial"/>
                <w:sz w:val="20"/>
                <w:szCs w:val="20"/>
              </w:rPr>
              <w:t>Check-up, Strengthen and Extend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lastRenderedPageBreak/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6FFBE415" w14:textId="4AABF0AB" w:rsidR="00597516" w:rsidRPr="00665C4B" w:rsidRDefault="00665C4B" w:rsidP="00665C4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E7EA4">
              <w:rPr>
                <w:rFonts w:ascii="Arial" w:hAnsi="Arial" w:cs="Arial"/>
                <w:bCs/>
                <w:sz w:val="20"/>
                <w:szCs w:val="20"/>
              </w:rPr>
              <w:t>6.1 Place value and rounding</w:t>
            </w:r>
            <w:r w:rsidR="00D82BFA">
              <w:rPr>
                <w:rFonts w:ascii="Arial" w:hAnsi="Arial" w:cs="Arial"/>
                <w:bCs/>
                <w:sz w:val="20"/>
                <w:szCs w:val="20"/>
              </w:rPr>
              <w:t xml:space="preserve"> decimals</w:t>
            </w:r>
          </w:p>
          <w:p w14:paraId="2D69F1BE" w14:textId="77777777" w:rsidR="003C20EF" w:rsidRPr="008214DD" w:rsidRDefault="003C20EF" w:rsidP="003C20EF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0"/>
                <w:szCs w:val="20"/>
              </w:rPr>
            </w:pPr>
            <w:r w:rsidRPr="008214DD">
              <w:rPr>
                <w:rFonts w:ascii="Arial" w:hAnsi="Arial" w:cs="Arial"/>
                <w:bCs/>
                <w:sz w:val="20"/>
                <w:szCs w:val="20"/>
              </w:rPr>
              <w:t>6.2 Ordering decimals</w:t>
            </w:r>
          </w:p>
          <w:p w14:paraId="546BC018" w14:textId="77777777" w:rsidR="003C20EF" w:rsidRPr="008214DD" w:rsidRDefault="003C20EF" w:rsidP="003C20EF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0"/>
                <w:szCs w:val="20"/>
              </w:rPr>
            </w:pPr>
            <w:r w:rsidRPr="008214DD">
              <w:rPr>
                <w:rFonts w:ascii="Arial" w:hAnsi="Arial" w:cs="Arial"/>
                <w:bCs/>
                <w:sz w:val="20"/>
                <w:szCs w:val="20"/>
              </w:rPr>
              <w:t>6.3 Adding and subtracting decimals</w:t>
            </w:r>
          </w:p>
          <w:p w14:paraId="44B529CB" w14:textId="77777777" w:rsidR="003C20EF" w:rsidRPr="008214DD" w:rsidRDefault="003C20EF" w:rsidP="003C20EF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0"/>
                <w:szCs w:val="20"/>
              </w:rPr>
            </w:pPr>
            <w:r w:rsidRPr="008214DD">
              <w:rPr>
                <w:rFonts w:ascii="Arial" w:hAnsi="Arial" w:cs="Arial"/>
                <w:bCs/>
                <w:sz w:val="20"/>
                <w:szCs w:val="20"/>
              </w:rPr>
              <w:t>6.4 Multiplying decimals</w:t>
            </w:r>
          </w:p>
          <w:p w14:paraId="01C62BFF" w14:textId="77777777" w:rsidR="003C20EF" w:rsidRDefault="003C20EF" w:rsidP="00554CE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927A6E" w14:textId="269D50E2" w:rsidR="00883BA3" w:rsidRDefault="00883BA3" w:rsidP="00883B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Reinforcement Sheet 3 </w:t>
            </w:r>
            <w:r>
              <w:rPr>
                <w:rFonts w:ascii="Arial" w:hAnsi="Arial" w:cs="Arial"/>
                <w:sz w:val="20"/>
                <w:szCs w:val="20"/>
              </w:rPr>
              <w:t>– Geometry</w:t>
            </w:r>
          </w:p>
          <w:p w14:paraId="506F888E" w14:textId="77777777" w:rsidR="00883BA3" w:rsidRPr="000002C5" w:rsidRDefault="00883BA3" w:rsidP="00883BA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t>Target and follow-up</w:t>
            </w:r>
          </w:p>
          <w:p w14:paraId="1151ED00" w14:textId="77777777" w:rsidR="00883BA3" w:rsidRPr="00B52C9E" w:rsidRDefault="00883BA3" w:rsidP="00554CE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7E08BC3" w14:textId="77777777" w:rsidR="00005B9B" w:rsidRDefault="00005B9B" w:rsidP="00005B9B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0"/>
                <w:szCs w:val="20"/>
              </w:rPr>
            </w:pPr>
            <w:r w:rsidRPr="008214DD">
              <w:rPr>
                <w:rFonts w:ascii="Arial" w:hAnsi="Arial" w:cs="Arial"/>
                <w:bCs/>
                <w:sz w:val="20"/>
                <w:szCs w:val="20"/>
              </w:rPr>
              <w:t>6.5 Dividing decimals</w:t>
            </w:r>
          </w:p>
          <w:p w14:paraId="6C5E8EC1" w14:textId="77777777" w:rsidR="00005B9B" w:rsidRPr="0035784A" w:rsidRDefault="00005B9B" w:rsidP="00005B9B">
            <w:pPr>
              <w:rPr>
                <w:rFonts w:ascii="Arial" w:hAnsi="Arial" w:cs="Arial"/>
                <w:sz w:val="20"/>
                <w:szCs w:val="20"/>
              </w:rPr>
            </w:pPr>
            <w:r w:rsidRPr="0035784A">
              <w:rPr>
                <w:rFonts w:ascii="Arial" w:hAnsi="Arial" w:cs="Arial"/>
                <w:sz w:val="20"/>
                <w:szCs w:val="20"/>
              </w:rPr>
              <w:t>6.6 Decimals, fractions and percentages</w:t>
            </w:r>
          </w:p>
          <w:p w14:paraId="029776EE" w14:textId="77777777" w:rsidR="00005B9B" w:rsidRDefault="00005B9B" w:rsidP="00005B9B">
            <w:pPr>
              <w:rPr>
                <w:rFonts w:ascii="Arial" w:hAnsi="Arial" w:cs="Arial"/>
                <w:sz w:val="20"/>
                <w:szCs w:val="20"/>
              </w:rPr>
            </w:pPr>
            <w:r w:rsidRPr="0035784A">
              <w:rPr>
                <w:rFonts w:ascii="Arial" w:hAnsi="Arial" w:cs="Arial"/>
                <w:sz w:val="20"/>
                <w:szCs w:val="20"/>
              </w:rPr>
              <w:t>6.7 Calculating percentages</w:t>
            </w:r>
          </w:p>
          <w:p w14:paraId="2244E997" w14:textId="77777777" w:rsidR="00CF79DB" w:rsidRDefault="00CF79DB" w:rsidP="00005B9B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C4DA17" w14:textId="04BEC041" w:rsidR="00C34D44" w:rsidRPr="00540C1E" w:rsidRDefault="00CF79DB" w:rsidP="00540C1E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</w:t>
            </w:r>
            <w:r w:rsidRPr="00895509">
              <w:rPr>
                <w:rFonts w:ascii="Arial" w:hAnsi="Arial" w:cs="Arial"/>
                <w:sz w:val="20"/>
                <w:szCs w:val="20"/>
              </w:rPr>
              <w:t xml:space="preserve"> Check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895509">
              <w:rPr>
                <w:rFonts w:ascii="Arial" w:hAnsi="Arial" w:cs="Arial"/>
                <w:sz w:val="20"/>
                <w:szCs w:val="20"/>
              </w:rPr>
              <w:t>up, Strengthen and Extend</w:t>
            </w: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2AB89699" w14:textId="77777777" w:rsidR="00496258" w:rsidRDefault="00496258" w:rsidP="004962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73288">
              <w:rPr>
                <w:rFonts w:ascii="Arial" w:hAnsi="Arial" w:cs="Arial"/>
                <w:color w:val="000000"/>
                <w:sz w:val="20"/>
                <w:szCs w:val="20"/>
              </w:rPr>
              <w:t>4.1 Working with fraction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Compare and simplify fractions)</w:t>
            </w:r>
          </w:p>
          <w:p w14:paraId="06762EA6" w14:textId="77777777" w:rsidR="00496258" w:rsidRDefault="00496258" w:rsidP="004962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73288">
              <w:rPr>
                <w:rFonts w:ascii="Arial" w:hAnsi="Arial" w:cs="Arial"/>
                <w:color w:val="000000"/>
                <w:sz w:val="20"/>
                <w:szCs w:val="20"/>
              </w:rPr>
              <w:t>4.1 Working with fraction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Pr="00AD2F53">
              <w:rPr>
                <w:rFonts w:ascii="Arial" w:hAnsi="Arial" w:cs="Arial"/>
                <w:color w:val="000000"/>
                <w:sz w:val="20"/>
                <w:szCs w:val="20"/>
              </w:rPr>
              <w:t>Write one number as a fraction of anothe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7EE83938" w14:textId="77777777" w:rsidR="00496258" w:rsidRPr="00373288" w:rsidRDefault="00496258" w:rsidP="004962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.1</w:t>
            </w:r>
            <w:r w:rsidRPr="00373288">
              <w:rPr>
                <w:rFonts w:ascii="Arial" w:hAnsi="Arial" w:cs="Arial"/>
                <w:color w:val="000000"/>
                <w:sz w:val="20"/>
                <w:szCs w:val="20"/>
              </w:rPr>
              <w:t xml:space="preserve"> Working with fraction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Pr="00026324">
              <w:rPr>
                <w:rFonts w:ascii="Arial" w:hAnsi="Arial" w:cs="Arial"/>
                <w:color w:val="000000"/>
                <w:sz w:val="20"/>
                <w:szCs w:val="20"/>
              </w:rPr>
              <w:t>Work out simple fractions of amount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2DE80BE9" w14:textId="77777777" w:rsidR="00496258" w:rsidRDefault="00496258" w:rsidP="004962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73288">
              <w:rPr>
                <w:rFonts w:ascii="Arial" w:hAnsi="Arial" w:cs="Arial"/>
                <w:color w:val="000000"/>
                <w:sz w:val="20"/>
                <w:szCs w:val="20"/>
              </w:rPr>
              <w:t>4.2 Adding and subtracting fraction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Write </w:t>
            </w:r>
            <w:r w:rsidRPr="0087196C">
              <w:rPr>
                <w:rFonts w:ascii="Arial" w:hAnsi="Arial" w:cs="Arial"/>
                <w:color w:val="000000"/>
                <w:sz w:val="20"/>
                <w:szCs w:val="20"/>
              </w:rPr>
              <w:t>an improper fraction as a mixed numbe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71581958" w14:textId="7E8AB7C2" w:rsidR="0017003E" w:rsidRPr="001E7EA4" w:rsidRDefault="0017003E" w:rsidP="0017003E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134988A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0FC7DEC4" w14:textId="77777777" w:rsidR="00496258" w:rsidRPr="000729EB" w:rsidRDefault="00496258" w:rsidP="004962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73288">
              <w:rPr>
                <w:rFonts w:ascii="Arial" w:hAnsi="Arial" w:cs="Arial"/>
                <w:color w:val="000000"/>
                <w:sz w:val="20"/>
                <w:szCs w:val="20"/>
              </w:rPr>
              <w:t>4.3 Fractions, decimals and percentag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Pr="00F95E76">
              <w:rPr>
                <w:rFonts w:ascii="Arial" w:hAnsi="Arial" w:cs="Arial"/>
                <w:color w:val="000000"/>
                <w:sz w:val="20"/>
                <w:szCs w:val="20"/>
              </w:rPr>
              <w:t>Work with equivalent fractions, decimals and percentag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01B9CE43" w14:textId="77777777" w:rsidR="00496258" w:rsidRPr="00B52C9E" w:rsidRDefault="00496258" w:rsidP="004962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3288">
              <w:rPr>
                <w:rFonts w:ascii="Arial" w:hAnsi="Arial" w:cs="Arial"/>
                <w:color w:val="000000"/>
                <w:sz w:val="20"/>
                <w:szCs w:val="20"/>
              </w:rPr>
              <w:t>4.3 Fractions, decimals and percentag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Pr="00D34081">
              <w:rPr>
                <w:rFonts w:ascii="Arial" w:hAnsi="Arial" w:cs="Arial"/>
                <w:color w:val="000000"/>
                <w:sz w:val="20"/>
                <w:szCs w:val="20"/>
              </w:rPr>
              <w:t>Use division to write a fraction as a decim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502A97A3" w14:textId="77777777" w:rsidR="00496258" w:rsidRDefault="00496258" w:rsidP="00496258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E7EA4">
              <w:rPr>
                <w:rFonts w:ascii="Arial" w:hAnsi="Arial" w:cs="Arial"/>
                <w:bCs/>
                <w:sz w:val="20"/>
                <w:szCs w:val="20"/>
              </w:rPr>
              <w:t>4.4 Multiplying by a frac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Fraction and whole number)</w:t>
            </w:r>
          </w:p>
          <w:p w14:paraId="5F033C49" w14:textId="77777777" w:rsidR="003448A6" w:rsidRPr="001E7EA4" w:rsidRDefault="003448A6" w:rsidP="00496258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AE4C802" w14:textId="77777777" w:rsidR="00597516" w:rsidRPr="00B52C9E" w:rsidRDefault="00597516" w:rsidP="0049625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597516" w:rsidRDefault="00597516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24F520F4" w14:textId="4C555363" w:rsidR="00496258" w:rsidRDefault="00496258" w:rsidP="00496258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E7EA4">
              <w:rPr>
                <w:rFonts w:ascii="Arial" w:hAnsi="Arial" w:cs="Arial"/>
                <w:bCs/>
                <w:sz w:val="20"/>
                <w:szCs w:val="20"/>
              </w:rPr>
              <w:t>4.5 Working with mixed number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</w:t>
            </w:r>
            <w:r w:rsidRPr="005915C4">
              <w:rPr>
                <w:rFonts w:ascii="Arial" w:hAnsi="Arial" w:cs="Arial"/>
                <w:bCs/>
                <w:sz w:val="20"/>
                <w:szCs w:val="20"/>
              </w:rPr>
              <w:t>Add mixed numbers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  <w:p w14:paraId="4D2B93DF" w14:textId="72317BF2" w:rsidR="00B566A2" w:rsidRDefault="00B566A2" w:rsidP="00B566A2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E7EA4">
              <w:rPr>
                <w:rFonts w:ascii="Arial" w:hAnsi="Arial" w:cs="Arial"/>
                <w:bCs/>
                <w:sz w:val="20"/>
                <w:szCs w:val="20"/>
              </w:rPr>
              <w:t>4.5 Working with mixed number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S</w:t>
            </w:r>
            <w:r w:rsidRPr="005915C4">
              <w:rPr>
                <w:rFonts w:ascii="Arial" w:hAnsi="Arial" w:cs="Arial"/>
                <w:bCs/>
                <w:sz w:val="20"/>
                <w:szCs w:val="20"/>
              </w:rPr>
              <w:t>ubtract mixed numbers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  <w:p w14:paraId="0E2C1B9A" w14:textId="77777777" w:rsidR="00B566A2" w:rsidRDefault="00B566A2" w:rsidP="00496258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AFE09CE" w14:textId="77777777" w:rsidR="00496258" w:rsidRPr="001E7EA4" w:rsidRDefault="00496258" w:rsidP="00496258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E7EA4">
              <w:rPr>
                <w:rFonts w:ascii="Arial" w:hAnsi="Arial" w:cs="Arial"/>
                <w:bCs/>
                <w:sz w:val="20"/>
                <w:szCs w:val="20"/>
              </w:rPr>
              <w:t>4.5 Working with mixed number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</w:t>
            </w:r>
            <w:r w:rsidRPr="005915C4">
              <w:rPr>
                <w:rFonts w:ascii="Arial" w:hAnsi="Arial" w:cs="Arial"/>
                <w:bCs/>
                <w:sz w:val="20"/>
                <w:szCs w:val="20"/>
              </w:rPr>
              <w:t>Multiply a mixed number by a fraction.</w:t>
            </w:r>
          </w:p>
          <w:p w14:paraId="2ECB0385" w14:textId="77777777" w:rsidR="00496258" w:rsidRPr="00C442E8" w:rsidRDefault="00496258" w:rsidP="0049625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895509">
              <w:rPr>
                <w:rFonts w:ascii="Arial" w:hAnsi="Arial" w:cs="Arial"/>
                <w:sz w:val="20"/>
                <w:szCs w:val="20"/>
              </w:rPr>
              <w:t>Check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895509">
              <w:rPr>
                <w:rFonts w:ascii="Arial" w:hAnsi="Arial" w:cs="Arial"/>
                <w:sz w:val="20"/>
                <w:szCs w:val="20"/>
              </w:rPr>
              <w:t>up, Strengthen and Extend</w:t>
            </w:r>
          </w:p>
          <w:p w14:paraId="51D0AC59" w14:textId="77777777" w:rsidR="00BA3823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42053386" w14:textId="77777777" w:rsidR="00B34441" w:rsidRDefault="00B34441" w:rsidP="00B3444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Reinforcement Sheet 4 – Numbers </w:t>
            </w:r>
          </w:p>
          <w:p w14:paraId="73392BF9" w14:textId="2E8F1429" w:rsidR="00B34441" w:rsidRPr="000002C5" w:rsidRDefault="00B34441" w:rsidP="00B34441">
            <w:pPr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t>Target and follow-up</w:t>
            </w:r>
          </w:p>
          <w:p w14:paraId="75B36A99" w14:textId="77777777" w:rsidR="00BA3823" w:rsidRPr="00B52C9E" w:rsidRDefault="00BA3823" w:rsidP="007E76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0EED8F7" w14:textId="2088265B" w:rsidR="00B56BD0" w:rsidRDefault="00B56BD0" w:rsidP="00B56B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0002C5">
              <w:rPr>
                <w:rFonts w:ascii="Arial" w:hAnsi="Arial" w:cs="Arial"/>
                <w:sz w:val="20"/>
                <w:szCs w:val="20"/>
              </w:rPr>
              <w:t xml:space="preserve">8.1 STEM: Metric </w:t>
            </w:r>
            <w:r w:rsidR="00607358" w:rsidRPr="000002C5">
              <w:rPr>
                <w:rFonts w:ascii="Arial" w:hAnsi="Arial" w:cs="Arial"/>
                <w:sz w:val="20"/>
                <w:szCs w:val="20"/>
              </w:rPr>
              <w:t>measures</w:t>
            </w:r>
            <w:r w:rsidR="0060735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607358" w:rsidRPr="00607358">
              <w:rPr>
                <w:rFonts w:ascii="Arial" w:hAnsi="Arial" w:cs="Arial"/>
                <w:sz w:val="20"/>
                <w:szCs w:val="20"/>
              </w:rPr>
              <w:t>Convert between metric units of measures of length, mass and capacit</w:t>
            </w:r>
            <w:r w:rsidR="00607358">
              <w:rPr>
                <w:rFonts w:ascii="Arial" w:hAnsi="Arial" w:cs="Arial"/>
                <w:sz w:val="20"/>
                <w:szCs w:val="20"/>
              </w:rPr>
              <w:t>y)</w:t>
            </w:r>
          </w:p>
          <w:p w14:paraId="0281EB52" w14:textId="17A22DBA" w:rsidR="00607358" w:rsidRDefault="00607358" w:rsidP="00B56B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0002C5">
              <w:rPr>
                <w:rFonts w:ascii="Arial" w:hAnsi="Arial" w:cs="Arial"/>
                <w:sz w:val="20"/>
                <w:szCs w:val="20"/>
              </w:rPr>
              <w:t xml:space="preserve">8.1 STEM: Metric </w:t>
            </w:r>
            <w:r w:rsidR="000D639B" w:rsidRPr="000002C5">
              <w:rPr>
                <w:rFonts w:ascii="Arial" w:hAnsi="Arial" w:cs="Arial"/>
                <w:sz w:val="20"/>
                <w:szCs w:val="20"/>
              </w:rPr>
              <w:t>measures</w:t>
            </w:r>
            <w:r w:rsidR="000D639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0D639B" w:rsidRPr="000D639B">
              <w:rPr>
                <w:rFonts w:ascii="Arial" w:hAnsi="Arial" w:cs="Arial"/>
                <w:sz w:val="20"/>
                <w:szCs w:val="20"/>
              </w:rPr>
              <w:t>Solve problems in everyday contexts involving measures and conversions</w:t>
            </w:r>
            <w:r w:rsidR="000D639B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AA17878" w14:textId="77777777" w:rsidR="00B566A2" w:rsidRPr="00C442E8" w:rsidRDefault="00B566A2" w:rsidP="00B566A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895509">
              <w:rPr>
                <w:rFonts w:ascii="Arial" w:hAnsi="Arial" w:cs="Arial"/>
                <w:sz w:val="20"/>
                <w:szCs w:val="20"/>
              </w:rPr>
              <w:t>Check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895509">
              <w:rPr>
                <w:rFonts w:ascii="Arial" w:hAnsi="Arial" w:cs="Arial"/>
                <w:sz w:val="20"/>
                <w:szCs w:val="20"/>
              </w:rPr>
              <w:t>up, Strengthen and Extend</w:t>
            </w:r>
          </w:p>
          <w:p w14:paraId="1C47A588" w14:textId="77777777" w:rsidR="00B566A2" w:rsidRDefault="00B566A2" w:rsidP="00B56B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4D5DF08A" w14:textId="77777777" w:rsidR="00E73F38" w:rsidRPr="00B52C9E" w:rsidRDefault="00E73F38" w:rsidP="007865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28B144D5" w14:textId="77777777" w:rsidR="00E74986" w:rsidRPr="008B0439" w:rsidRDefault="00E74986" w:rsidP="00E74986">
            <w:pPr>
              <w:rPr>
                <w:rFonts w:ascii="Arial" w:hAnsi="Arial" w:cs="Arial"/>
                <w:sz w:val="20"/>
                <w:szCs w:val="20"/>
              </w:rPr>
            </w:pPr>
            <w:r w:rsidRPr="008B0439">
              <w:rPr>
                <w:rFonts w:ascii="Arial" w:hAnsi="Arial" w:cs="Arial"/>
                <w:sz w:val="20"/>
                <w:szCs w:val="20"/>
              </w:rPr>
              <w:t>7.1 Writing ratios</w:t>
            </w:r>
          </w:p>
          <w:p w14:paraId="33AA7A45" w14:textId="77777777" w:rsidR="00E74986" w:rsidRDefault="00E74986" w:rsidP="00E74986">
            <w:pPr>
              <w:rPr>
                <w:rFonts w:ascii="Arial" w:hAnsi="Arial" w:cs="Arial"/>
                <w:sz w:val="20"/>
                <w:szCs w:val="20"/>
                <w:highlight w:val="green"/>
              </w:rPr>
            </w:pPr>
            <w:r w:rsidRPr="008B0439">
              <w:rPr>
                <w:rFonts w:ascii="Arial" w:hAnsi="Arial" w:cs="Arial"/>
                <w:sz w:val="20"/>
                <w:szCs w:val="20"/>
              </w:rPr>
              <w:t>7.2 Sharing in a given ratio</w:t>
            </w:r>
            <w:r w:rsidRPr="008B0439">
              <w:rPr>
                <w:rFonts w:ascii="Arial" w:hAnsi="Arial" w:cs="Arial"/>
                <w:sz w:val="20"/>
                <w:szCs w:val="20"/>
                <w:highlight w:val="green"/>
              </w:rPr>
              <w:t xml:space="preserve"> </w:t>
            </w:r>
          </w:p>
          <w:p w14:paraId="5AA45829" w14:textId="77777777" w:rsidR="00597516" w:rsidRDefault="00023462" w:rsidP="00B56B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7.3 </w:t>
            </w:r>
            <w:r w:rsidRPr="00023462">
              <w:rPr>
                <w:rFonts w:asciiTheme="minorHAnsi" w:hAnsiTheme="minorHAnsi" w:cstheme="minorHAnsi"/>
                <w:sz w:val="22"/>
                <w:szCs w:val="22"/>
              </w:rPr>
              <w:t>Understand the relationship between ratio and proportion</w:t>
            </w:r>
          </w:p>
          <w:p w14:paraId="41C0431D" w14:textId="77777777" w:rsidR="00B22B79" w:rsidRDefault="00480532" w:rsidP="00B56B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7.4 </w:t>
            </w:r>
            <w:r w:rsidRPr="00480532">
              <w:rPr>
                <w:rFonts w:asciiTheme="minorHAnsi" w:hAnsiTheme="minorHAnsi" w:cstheme="minorHAnsi"/>
                <w:sz w:val="22"/>
                <w:szCs w:val="22"/>
              </w:rPr>
              <w:t>Solve simple word problems involving ratio</w:t>
            </w:r>
            <w:r w:rsidR="00B3132C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480532">
              <w:rPr>
                <w:rFonts w:asciiTheme="minorHAnsi" w:hAnsiTheme="minorHAnsi" w:cstheme="minorHAnsi"/>
                <w:sz w:val="22"/>
                <w:szCs w:val="22"/>
              </w:rPr>
              <w:t xml:space="preserve"> direct </w:t>
            </w:r>
            <w:r w:rsidR="00B3132C">
              <w:rPr>
                <w:rFonts w:asciiTheme="minorHAnsi" w:hAnsiTheme="minorHAnsi" w:cstheme="minorHAnsi"/>
                <w:sz w:val="22"/>
                <w:szCs w:val="22"/>
              </w:rPr>
              <w:t xml:space="preserve">and indirect </w:t>
            </w:r>
            <w:r w:rsidRPr="00480532">
              <w:rPr>
                <w:rFonts w:asciiTheme="minorHAnsi" w:hAnsiTheme="minorHAnsi" w:cstheme="minorHAnsi"/>
                <w:sz w:val="22"/>
                <w:szCs w:val="22"/>
              </w:rPr>
              <w:t>proportion</w:t>
            </w:r>
          </w:p>
          <w:p w14:paraId="58A6AEE7" w14:textId="23ECA1C8" w:rsidR="00C10BB7" w:rsidRDefault="00C10BB7" w:rsidP="00C10BB7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lastRenderedPageBreak/>
              <w:t>Reinforcement Sheet 5- Statistics</w:t>
            </w:r>
          </w:p>
          <w:p w14:paraId="0D90AE36" w14:textId="77777777" w:rsidR="00C10BB7" w:rsidRPr="000002C5" w:rsidRDefault="00C10BB7" w:rsidP="00C10BB7">
            <w:pPr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t>Target and follow-up</w:t>
            </w:r>
          </w:p>
          <w:p w14:paraId="0A1E10AC" w14:textId="697F3252" w:rsidR="007F3BAB" w:rsidRPr="00B52C9E" w:rsidRDefault="007F3BAB" w:rsidP="00B56B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lastRenderedPageBreak/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FFC9411" w14:textId="77777777" w:rsidR="00EA65BD" w:rsidRDefault="00B22B79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.5 S</w:t>
            </w:r>
            <w:r w:rsidRPr="00B22B79">
              <w:rPr>
                <w:rFonts w:asciiTheme="minorHAnsi" w:hAnsiTheme="minorHAnsi" w:cstheme="minorHAnsi"/>
                <w:sz w:val="22"/>
                <w:szCs w:val="22"/>
              </w:rPr>
              <w:t>olve problems involving ratio and proportion using the unitary method</w:t>
            </w:r>
          </w:p>
          <w:p w14:paraId="16D6B1CB" w14:textId="77777777" w:rsidR="00EA65BD" w:rsidRDefault="00EA65BD" w:rsidP="00EA65B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895509">
              <w:rPr>
                <w:rFonts w:ascii="Arial" w:hAnsi="Arial" w:cs="Arial"/>
                <w:sz w:val="20"/>
                <w:szCs w:val="20"/>
              </w:rPr>
              <w:t>Check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895509">
              <w:rPr>
                <w:rFonts w:ascii="Arial" w:hAnsi="Arial" w:cs="Arial"/>
                <w:sz w:val="20"/>
                <w:szCs w:val="20"/>
              </w:rPr>
              <w:t>up, Strengthen and Extend</w:t>
            </w:r>
          </w:p>
          <w:p w14:paraId="3E790B20" w14:textId="34D2400E" w:rsidR="007865D0" w:rsidRDefault="007865D0" w:rsidP="007865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8.4 </w:t>
            </w:r>
            <w:r w:rsidRPr="009C3FC0">
              <w:rPr>
                <w:rFonts w:ascii="Arial" w:hAnsi="Arial" w:cs="Arial"/>
                <w:sz w:val="20"/>
                <w:szCs w:val="20"/>
              </w:rPr>
              <w:t xml:space="preserve">3D </w:t>
            </w:r>
            <w:r w:rsidR="0004071B" w:rsidRPr="009C3FC0">
              <w:rPr>
                <w:rFonts w:ascii="Arial" w:hAnsi="Arial" w:cs="Arial"/>
                <w:sz w:val="20"/>
                <w:szCs w:val="20"/>
              </w:rPr>
              <w:t>solids</w:t>
            </w:r>
            <w:r w:rsidR="0004071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04071B" w:rsidRPr="0004071B">
              <w:rPr>
                <w:rFonts w:ascii="Arial" w:hAnsi="Arial" w:cs="Arial"/>
                <w:sz w:val="20"/>
                <w:szCs w:val="20"/>
              </w:rPr>
              <w:t>Identify properties of 3D solids, including cubes, cuboids and prisms</w:t>
            </w:r>
            <w:r w:rsidR="0004071B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8A73769" w14:textId="6E02EB92" w:rsidR="0004071B" w:rsidRDefault="00A97755" w:rsidP="007865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8.4 </w:t>
            </w:r>
            <w:r w:rsidRPr="009C3FC0">
              <w:rPr>
                <w:rFonts w:ascii="Arial" w:hAnsi="Arial" w:cs="Arial"/>
                <w:sz w:val="20"/>
                <w:szCs w:val="20"/>
              </w:rPr>
              <w:t>3D solids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Pr="00A97755">
              <w:rPr>
                <w:rFonts w:ascii="Arial" w:hAnsi="Arial" w:cs="Arial"/>
                <w:sz w:val="20"/>
                <w:szCs w:val="20"/>
              </w:rPr>
              <w:t>Identify reflective symmetry in 3D solid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569372CF" w14:textId="77777777" w:rsidR="006F4928" w:rsidRDefault="006F4928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925E82" w14:textId="1898013E" w:rsidR="00B22B79" w:rsidRPr="00B52C9E" w:rsidRDefault="00B22B79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13D35A1C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41A01B7E" w14:textId="26A0CCE4" w:rsidR="001D1C77" w:rsidRDefault="001D1C77" w:rsidP="00396C1E">
            <w:pPr>
              <w:pStyle w:val="CalendarInformation"/>
              <w:framePr w:hSpace="0" w:wrap="auto" w:vAnchor="margin" w:hAnchor="text" w:xAlign="left" w:yAlign="inline"/>
              <w:numPr>
                <w:ilvl w:val="1"/>
                <w:numId w:val="12"/>
              </w:num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7C43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Averages and </w:t>
            </w:r>
            <w:r w:rsidR="00876DE7" w:rsidRPr="007C43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nge</w:t>
            </w:r>
            <w:r w:rsidR="00876DE7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(</w:t>
            </w:r>
            <w:r w:rsidR="00396C1E" w:rsidRPr="00396C1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Find the mode, median and range of a set of data</w:t>
            </w:r>
            <w:r w:rsidR="00396C1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)</w:t>
            </w:r>
          </w:p>
          <w:p w14:paraId="5AD5EDFD" w14:textId="23C315FB" w:rsidR="00396C1E" w:rsidRDefault="00396C1E" w:rsidP="00396C1E">
            <w:pPr>
              <w:pStyle w:val="CalendarInformation"/>
              <w:framePr w:hSpace="0" w:wrap="auto" w:vAnchor="margin" w:hAnchor="text" w:xAlign="left" w:yAlign="inline"/>
              <w:numPr>
                <w:ilvl w:val="1"/>
                <w:numId w:val="13"/>
              </w:num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7C43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Averages and </w:t>
            </w:r>
            <w:r w:rsidR="00876DE7" w:rsidRPr="007C43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nge</w:t>
            </w:r>
            <w:r w:rsidR="00876DE7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(</w:t>
            </w:r>
            <w:r w:rsidR="003642CC" w:rsidRPr="003642C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lculate and interpret the mean of a set of data</w:t>
            </w:r>
            <w:r w:rsidR="003642C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)</w:t>
            </w:r>
          </w:p>
          <w:p w14:paraId="3E069CDF" w14:textId="38F877F0" w:rsidR="00396C1E" w:rsidRDefault="00396C1E" w:rsidP="003642CC">
            <w:pPr>
              <w:pStyle w:val="CalendarInformation"/>
              <w:framePr w:hSpace="0" w:wrap="auto" w:vAnchor="margin" w:hAnchor="text" w:xAlign="left" w:yAlign="inline"/>
              <w:numPr>
                <w:ilvl w:val="1"/>
                <w:numId w:val="14"/>
              </w:num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7C43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Averages and </w:t>
            </w:r>
            <w:r w:rsidR="00876DE7" w:rsidRPr="007C43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nge</w:t>
            </w:r>
            <w:r w:rsidR="00876DE7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(</w:t>
            </w:r>
            <w:r w:rsidR="003642CC" w:rsidRPr="003642C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ompare sets of data using averages and range</w:t>
            </w:r>
            <w:r w:rsidR="003642C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)</w:t>
            </w:r>
          </w:p>
          <w:p w14:paraId="1B624B4F" w14:textId="7D7BE467" w:rsidR="003642CC" w:rsidRPr="007C43C8" w:rsidRDefault="003642CC" w:rsidP="003642CC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1.1 </w:t>
            </w:r>
            <w:r w:rsidRPr="007C43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Averages and </w:t>
            </w:r>
            <w:r w:rsidR="00876DE7" w:rsidRPr="007C43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nge</w:t>
            </w:r>
            <w:r w:rsidR="00876DE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D1797A" w:rsidRPr="00D1797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Solve problems involving mean, mode, </w:t>
            </w:r>
            <w:r w:rsidR="00025BA1" w:rsidRPr="00D1797A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edia</w:t>
            </w:r>
            <w:r w:rsidR="00025B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n </w:t>
            </w:r>
            <w:r w:rsidR="00D1797A" w:rsidRPr="00D1797A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nd range</w:t>
            </w:r>
            <w:r w:rsidR="00D1797A">
              <w:rPr>
                <w:rFonts w:ascii="Arial" w:hAnsi="Arial" w:cs="Arial"/>
                <w:bCs/>
                <w:color w:val="000000"/>
                <w:sz w:val="20"/>
                <w:szCs w:val="20"/>
              </w:rPr>
              <w:t>)</w:t>
            </w:r>
          </w:p>
          <w:p w14:paraId="0380F031" w14:textId="77777777" w:rsidR="00E30A02" w:rsidRPr="00B52C9E" w:rsidRDefault="00E30A02" w:rsidP="00602AC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0510505D" w14:textId="0B4F161A" w:rsidR="0029191D" w:rsidRDefault="0029191D" w:rsidP="0029191D">
            <w:pPr>
              <w:rPr>
                <w:rFonts w:ascii="Arial" w:hAnsi="Arial" w:cs="Arial"/>
                <w:sz w:val="20"/>
                <w:szCs w:val="20"/>
              </w:rPr>
            </w:pPr>
            <w:r w:rsidRPr="004F05BB">
              <w:rPr>
                <w:rFonts w:ascii="Arial" w:hAnsi="Arial" w:cs="Arial"/>
                <w:sz w:val="20"/>
                <w:szCs w:val="20"/>
              </w:rPr>
              <w:t>9.1 Sequences</w:t>
            </w:r>
            <w:r w:rsidR="00B04E1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5D2439" w:rsidRPr="005D2439">
              <w:rPr>
                <w:rFonts w:ascii="Arial" w:hAnsi="Arial" w:cs="Arial"/>
                <w:sz w:val="20"/>
                <w:szCs w:val="20"/>
              </w:rPr>
              <w:t>Work out the terms of an arithmetic sequence using the term-to-term rule</w:t>
            </w:r>
            <w:r w:rsidR="005D2439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86AC763" w14:textId="7EFB0EC0" w:rsidR="005D2439" w:rsidRDefault="005D2439" w:rsidP="0029191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1 Sequences (</w:t>
            </w:r>
            <w:r w:rsidRPr="005D2439">
              <w:rPr>
                <w:rFonts w:ascii="Arial" w:hAnsi="Arial" w:cs="Arial"/>
                <w:sz w:val="20"/>
                <w:szCs w:val="20"/>
              </w:rPr>
              <w:t>Work out a given term in a simple arithmetic sequence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B7B2B73" w14:textId="3E8FD7D0" w:rsidR="00C07610" w:rsidRPr="00F1153C" w:rsidRDefault="00C07610" w:rsidP="00C07610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F1153C">
              <w:rPr>
                <w:rFonts w:ascii="Arial" w:hAnsi="Arial" w:cs="Arial"/>
                <w:bCs/>
                <w:sz w:val="20"/>
                <w:szCs w:val="20"/>
              </w:rPr>
              <w:t xml:space="preserve">9.2 The </w:t>
            </w:r>
            <w:r w:rsidRPr="00F1153C">
              <w:rPr>
                <w:rFonts w:ascii="Cambria Math" w:hAnsi="Cambria Math" w:cs="Cambria Math"/>
                <w:bCs/>
                <w:sz w:val="20"/>
                <w:szCs w:val="20"/>
              </w:rPr>
              <w:t>𝑛</w:t>
            </w:r>
            <w:r w:rsidRPr="00F1153C">
              <w:rPr>
                <w:rFonts w:ascii="Arial" w:hAnsi="Arial" w:cs="Arial"/>
                <w:bCs/>
                <w:sz w:val="20"/>
                <w:szCs w:val="20"/>
              </w:rPr>
              <w:t xml:space="preserve">th </w:t>
            </w:r>
            <w:r w:rsidR="007B164D" w:rsidRPr="00F1153C">
              <w:rPr>
                <w:rFonts w:ascii="Arial" w:hAnsi="Arial" w:cs="Arial"/>
                <w:bCs/>
                <w:sz w:val="20"/>
                <w:szCs w:val="20"/>
              </w:rPr>
              <w:t>term</w:t>
            </w:r>
            <w:r w:rsidR="007B164D">
              <w:rPr>
                <w:rFonts w:ascii="Arial" w:hAnsi="Arial" w:cs="Arial"/>
                <w:bCs/>
                <w:sz w:val="20"/>
                <w:szCs w:val="20"/>
              </w:rPr>
              <w:t>(</w:t>
            </w:r>
            <w:r w:rsidR="007B164D" w:rsidRPr="007B164D">
              <w:rPr>
                <w:rFonts w:ascii="Arial" w:hAnsi="Arial" w:cs="Arial"/>
                <w:bCs/>
                <w:sz w:val="20"/>
                <w:szCs w:val="20"/>
              </w:rPr>
              <w:t>Work out and use expressions for the nth term in an arithmetic sequenc</w:t>
            </w:r>
            <w:r w:rsidR="007B164D">
              <w:rPr>
                <w:rFonts w:ascii="Arial" w:hAnsi="Arial" w:cs="Arial"/>
                <w:bCs/>
                <w:sz w:val="20"/>
                <w:szCs w:val="20"/>
              </w:rPr>
              <w:t>e)</w:t>
            </w:r>
          </w:p>
          <w:p w14:paraId="786CDF08" w14:textId="77777777" w:rsidR="00DE409D" w:rsidRDefault="00DE409D" w:rsidP="00DE409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F1153C">
              <w:rPr>
                <w:rFonts w:ascii="Arial" w:hAnsi="Arial" w:cs="Arial"/>
                <w:bCs/>
                <w:sz w:val="20"/>
                <w:szCs w:val="20"/>
              </w:rPr>
              <w:t>9.3 Pattern sequence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</w:t>
            </w:r>
            <w:r w:rsidRPr="00E4138F">
              <w:rPr>
                <w:rFonts w:ascii="Arial" w:hAnsi="Arial" w:cs="Arial"/>
                <w:bCs/>
                <w:sz w:val="20"/>
                <w:szCs w:val="20"/>
              </w:rPr>
              <w:t>Generate sequences and predict how they will continue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  <w:p w14:paraId="4340186A" w14:textId="77777777" w:rsidR="00D72C1F" w:rsidRPr="00D72C1F" w:rsidRDefault="00D72C1F" w:rsidP="00D72C1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D72C1F">
              <w:rPr>
                <w:rFonts w:ascii="Arial" w:hAnsi="Arial" w:cs="Arial"/>
                <w:bCs/>
                <w:sz w:val="20"/>
                <w:szCs w:val="20"/>
              </w:rPr>
              <w:t>9.3 Pattern sequences (Recognize geometric sequences and work out the term-to-term rule)</w:t>
            </w:r>
          </w:p>
          <w:p w14:paraId="6A118082" w14:textId="77777777" w:rsidR="00DE409D" w:rsidRDefault="00DE409D" w:rsidP="00F268CB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E1B6B8" w14:textId="53C93C0C" w:rsidR="00F268CB" w:rsidRDefault="00F268CB" w:rsidP="00F268C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Sheet 6- Algebra </w:t>
            </w:r>
          </w:p>
          <w:p w14:paraId="472B7ADF" w14:textId="77777777" w:rsidR="00F268CB" w:rsidRPr="000002C5" w:rsidRDefault="00F268CB" w:rsidP="00F268CB">
            <w:pPr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t>Target and follow-up</w:t>
            </w:r>
          </w:p>
          <w:p w14:paraId="5A70A11D" w14:textId="77777777" w:rsidR="00F268CB" w:rsidRPr="00C442E8" w:rsidRDefault="00F268CB" w:rsidP="006E392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3AE5DA4B" w14:textId="77777777" w:rsidR="00E30A02" w:rsidRPr="0078026B" w:rsidRDefault="00E30A02" w:rsidP="00B04E1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1D477039" w14:textId="77777777" w:rsidR="00DE409D" w:rsidRDefault="00DE409D" w:rsidP="00B04E17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D4AEFE8" w14:textId="77777777" w:rsidR="00DE409D" w:rsidRDefault="00DE409D" w:rsidP="00DE409D">
            <w:pPr>
              <w:rPr>
                <w:rFonts w:ascii="Arial" w:hAnsi="Arial" w:cs="Arial"/>
                <w:sz w:val="20"/>
                <w:szCs w:val="20"/>
              </w:rPr>
            </w:pPr>
            <w:r w:rsidRPr="00AB33D9">
              <w:rPr>
                <w:rFonts w:ascii="Arial" w:hAnsi="Arial" w:cs="Arial"/>
                <w:sz w:val="20"/>
                <w:szCs w:val="20"/>
              </w:rPr>
              <w:t>11.1 Comparing and calculating probabilities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BD6F17">
              <w:rPr>
                <w:rFonts w:ascii="Arial" w:hAnsi="Arial" w:cs="Arial"/>
                <w:sz w:val="20"/>
                <w:szCs w:val="20"/>
              </w:rPr>
              <w:t>Use and interpret probability scale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3EE2A4D2" w14:textId="77777777" w:rsidR="00DE409D" w:rsidRPr="00AB33D9" w:rsidRDefault="00DE409D" w:rsidP="00DE40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1.1 </w:t>
            </w:r>
            <w:r w:rsidRPr="00AB33D9">
              <w:rPr>
                <w:rFonts w:ascii="Arial" w:hAnsi="Arial" w:cs="Arial"/>
                <w:sz w:val="20"/>
                <w:szCs w:val="20"/>
              </w:rPr>
              <w:t>Comparing and calculating probabilitie</w:t>
            </w:r>
            <w:r>
              <w:rPr>
                <w:rFonts w:ascii="Arial" w:hAnsi="Arial" w:cs="Arial"/>
                <w:sz w:val="20"/>
                <w:szCs w:val="20"/>
              </w:rPr>
              <w:t>s (</w:t>
            </w:r>
            <w:r w:rsidRPr="006C44DC">
              <w:rPr>
                <w:rFonts w:ascii="Arial" w:hAnsi="Arial" w:cs="Arial"/>
                <w:sz w:val="20"/>
                <w:szCs w:val="20"/>
              </w:rPr>
              <w:t>Calculate and compare probabilitie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53801A23" w14:textId="7A9261F2" w:rsidR="002055C7" w:rsidRPr="00C47C5E" w:rsidRDefault="009B76EC" w:rsidP="00B04E17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11.1 Exploring word problems based on Probability </w:t>
            </w:r>
            <w:r w:rsidR="00DD06D4">
              <w:rPr>
                <w:rFonts w:ascii="Arial" w:hAnsi="Arial" w:cs="Arial"/>
                <w:bCs/>
                <w:sz w:val="20"/>
                <w:szCs w:val="20"/>
              </w:rPr>
              <w:t>(PTM style)</w:t>
            </w:r>
          </w:p>
          <w:p w14:paraId="40A20598" w14:textId="78971E6C" w:rsidR="00E30A02" w:rsidRPr="00B52C9E" w:rsidRDefault="00E30A02" w:rsidP="00EC57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71A55477" w14:textId="77777777" w:rsidR="00591EBA" w:rsidRDefault="00591EBA" w:rsidP="00591EBA">
            <w:pPr>
              <w:rPr>
                <w:rFonts w:ascii="Arial" w:hAnsi="Arial" w:cs="Arial"/>
                <w:sz w:val="20"/>
                <w:szCs w:val="20"/>
              </w:rPr>
            </w:pPr>
            <w:r w:rsidRPr="00AB33D9">
              <w:rPr>
                <w:rFonts w:ascii="Arial" w:hAnsi="Arial" w:cs="Arial"/>
                <w:sz w:val="20"/>
                <w:szCs w:val="20"/>
              </w:rPr>
              <w:t>11.2 More probability calculations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6C44DC">
              <w:rPr>
                <w:rFonts w:ascii="Arial" w:hAnsi="Arial" w:cs="Arial"/>
                <w:sz w:val="20"/>
                <w:szCs w:val="20"/>
              </w:rPr>
              <w:t>Calculate more complex probabilitie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EA65C21" w14:textId="77777777" w:rsidR="00591EBA" w:rsidRPr="00AB33D9" w:rsidRDefault="00591EBA" w:rsidP="00591EBA">
            <w:pPr>
              <w:rPr>
                <w:rFonts w:ascii="Arial" w:hAnsi="Arial" w:cs="Arial"/>
                <w:sz w:val="20"/>
                <w:szCs w:val="20"/>
              </w:rPr>
            </w:pPr>
            <w:r w:rsidRPr="00AB33D9">
              <w:rPr>
                <w:rFonts w:ascii="Arial" w:hAnsi="Arial" w:cs="Arial"/>
                <w:sz w:val="20"/>
                <w:szCs w:val="20"/>
              </w:rPr>
              <w:t>11.2 More probability calculations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96635E">
              <w:rPr>
                <w:rFonts w:ascii="Arial" w:hAnsi="Arial" w:cs="Arial"/>
                <w:sz w:val="20"/>
                <w:szCs w:val="20"/>
              </w:rPr>
              <w:t>Find the probability of an event not happening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A0C7796" w14:textId="77777777" w:rsidR="00E30A02" w:rsidRDefault="00E30A02" w:rsidP="00591EBA">
            <w:pPr>
              <w:shd w:val="clear" w:color="auto" w:fill="FFFFFF" w:themeFill="background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B546538" w14:textId="47E806BD" w:rsidR="004850F2" w:rsidRDefault="004850F2" w:rsidP="004850F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>Reinforcement Sheet 7 – Probability</w:t>
            </w:r>
          </w:p>
          <w:p w14:paraId="1FBC0A3C" w14:textId="77777777" w:rsidR="004850F2" w:rsidRPr="000002C5" w:rsidRDefault="004850F2" w:rsidP="004850F2">
            <w:pPr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lastRenderedPageBreak/>
              <w:t>Target and follow-up</w:t>
            </w:r>
          </w:p>
          <w:p w14:paraId="0A20AF1A" w14:textId="77777777" w:rsidR="004850F2" w:rsidRPr="00B52C9E" w:rsidRDefault="004850F2" w:rsidP="00591EBA">
            <w:pPr>
              <w:shd w:val="clear" w:color="auto" w:fill="FFFFFF" w:themeFill="background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lastRenderedPageBreak/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7B198B07" w14:textId="7D087783" w:rsidR="00591EBA" w:rsidRPr="00013F8D" w:rsidRDefault="00591EBA" w:rsidP="00591EB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13F8D">
              <w:rPr>
                <w:rFonts w:ascii="Arial" w:hAnsi="Arial" w:cs="Arial"/>
                <w:color w:val="000000"/>
                <w:sz w:val="20"/>
                <w:szCs w:val="20"/>
              </w:rPr>
              <w:t xml:space="preserve">10.1 Congruency and </w:t>
            </w:r>
            <w:r w:rsidR="001D7D60" w:rsidRPr="00013F8D">
              <w:rPr>
                <w:rFonts w:ascii="Arial" w:hAnsi="Arial" w:cs="Arial"/>
                <w:color w:val="000000"/>
                <w:sz w:val="20"/>
                <w:szCs w:val="20"/>
              </w:rPr>
              <w:t>enlargements</w:t>
            </w:r>
            <w:r w:rsidR="001D7D60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7779D7" w:rsidRPr="007779D7">
              <w:rPr>
                <w:rFonts w:ascii="Arial" w:hAnsi="Arial" w:cs="Arial"/>
                <w:color w:val="000000"/>
                <w:sz w:val="20"/>
                <w:szCs w:val="20"/>
              </w:rPr>
              <w:t>Identify congruent shapes</w:t>
            </w:r>
            <w:r w:rsidR="00606CA2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enlarge shape</w:t>
            </w:r>
            <w:r w:rsidR="007779D7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4712AD7C" w14:textId="3457D6EB" w:rsidR="00591EBA" w:rsidRPr="00013F8D" w:rsidRDefault="00591EBA" w:rsidP="00591EB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13F8D">
              <w:rPr>
                <w:rFonts w:ascii="Arial" w:hAnsi="Arial" w:cs="Arial"/>
                <w:color w:val="000000"/>
                <w:sz w:val="20"/>
                <w:szCs w:val="20"/>
              </w:rPr>
              <w:t xml:space="preserve">10.1 Congruency and </w:t>
            </w:r>
            <w:r w:rsidR="00606CA2" w:rsidRPr="00013F8D">
              <w:rPr>
                <w:rFonts w:ascii="Arial" w:hAnsi="Arial" w:cs="Arial"/>
                <w:color w:val="000000"/>
                <w:sz w:val="20"/>
                <w:szCs w:val="20"/>
              </w:rPr>
              <w:t>enlargements</w:t>
            </w:r>
            <w:r w:rsidR="00606CA2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1D7D60" w:rsidRPr="001D7D60">
              <w:rPr>
                <w:rFonts w:ascii="Arial" w:hAnsi="Arial" w:cs="Arial"/>
                <w:color w:val="000000"/>
                <w:sz w:val="20"/>
                <w:szCs w:val="20"/>
              </w:rPr>
              <w:t>Work out the scale factor given an object and its imag</w:t>
            </w:r>
            <w:r w:rsidR="001D7D60">
              <w:rPr>
                <w:rFonts w:ascii="Arial" w:hAnsi="Arial" w:cs="Arial"/>
                <w:color w:val="000000"/>
                <w:sz w:val="20"/>
                <w:szCs w:val="20"/>
              </w:rPr>
              <w:t>e)</w:t>
            </w:r>
          </w:p>
          <w:p w14:paraId="32964843" w14:textId="1097CE0B" w:rsidR="00591EBA" w:rsidRDefault="00591EBA" w:rsidP="00591EBA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13F8D">
              <w:rPr>
                <w:rFonts w:ascii="Arial" w:hAnsi="Arial" w:cs="Arial"/>
                <w:color w:val="000000"/>
                <w:sz w:val="20"/>
                <w:szCs w:val="20"/>
              </w:rPr>
              <w:t xml:space="preserve">10.2 </w:t>
            </w:r>
            <w:r w:rsidR="005A6B5A" w:rsidRPr="00013F8D">
              <w:rPr>
                <w:rFonts w:ascii="Arial" w:hAnsi="Arial" w:cs="Arial"/>
                <w:color w:val="000000"/>
                <w:sz w:val="20"/>
                <w:szCs w:val="20"/>
              </w:rPr>
              <w:t>Reflection</w:t>
            </w:r>
            <w:r w:rsidR="005A6B5A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F73874" w:rsidRPr="00F73874">
              <w:rPr>
                <w:rFonts w:ascii="Arial" w:hAnsi="Arial" w:cs="Arial"/>
                <w:color w:val="000000"/>
                <w:sz w:val="20"/>
                <w:szCs w:val="20"/>
              </w:rPr>
              <w:t>Recognize and carry out reflections in a mirror line</w:t>
            </w:r>
            <w:r w:rsidR="00F7387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54FB4854" w14:textId="5D47790E" w:rsidR="00591EBA" w:rsidRDefault="00606CA2" w:rsidP="00591EBA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13F8D">
              <w:rPr>
                <w:rFonts w:ascii="Arial" w:hAnsi="Arial" w:cs="Arial"/>
                <w:color w:val="000000"/>
                <w:sz w:val="20"/>
                <w:szCs w:val="20"/>
              </w:rPr>
              <w:t xml:space="preserve">10.2 </w:t>
            </w:r>
            <w:r w:rsidR="005A6B5A" w:rsidRPr="00013F8D">
              <w:rPr>
                <w:rFonts w:ascii="Arial" w:hAnsi="Arial" w:cs="Arial"/>
                <w:color w:val="000000"/>
                <w:sz w:val="20"/>
                <w:szCs w:val="20"/>
              </w:rPr>
              <w:t>Reflection</w:t>
            </w:r>
            <w:r w:rsidR="005A6B5A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F24797" w:rsidRPr="00F24797">
              <w:rPr>
                <w:rFonts w:ascii="Arial" w:hAnsi="Arial" w:cs="Arial"/>
                <w:color w:val="000000"/>
                <w:sz w:val="20"/>
                <w:szCs w:val="20"/>
              </w:rPr>
              <w:t>Describe a reflection on a coordinate grid</w:t>
            </w:r>
            <w:r w:rsidR="00F24797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09A1F8D3" w14:textId="77777777" w:rsidR="00E30A02" w:rsidRPr="00B52C9E" w:rsidRDefault="00E30A02" w:rsidP="00591EB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5FAE0A60" w14:textId="2D40E204" w:rsidR="00591EBA" w:rsidRDefault="00591EBA" w:rsidP="00591EB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03CA3">
              <w:rPr>
                <w:rFonts w:ascii="Arial" w:hAnsi="Arial" w:cs="Arial"/>
                <w:color w:val="000000"/>
                <w:sz w:val="20"/>
                <w:szCs w:val="20"/>
              </w:rPr>
              <w:t xml:space="preserve">10.3 </w:t>
            </w:r>
            <w:r w:rsidR="008B7A1C" w:rsidRPr="00803CA3">
              <w:rPr>
                <w:rFonts w:ascii="Arial" w:hAnsi="Arial" w:cs="Arial"/>
                <w:color w:val="000000"/>
                <w:sz w:val="20"/>
                <w:szCs w:val="20"/>
              </w:rPr>
              <w:t>Rotation</w:t>
            </w:r>
            <w:r w:rsidR="008B7A1C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B5047A" w:rsidRPr="00B5047A">
              <w:rPr>
                <w:rFonts w:ascii="Arial" w:hAnsi="Arial" w:cs="Arial"/>
                <w:color w:val="000000"/>
                <w:sz w:val="20"/>
                <w:szCs w:val="20"/>
              </w:rPr>
              <w:t>Recognize and carry out rotations</w:t>
            </w:r>
            <w:r w:rsidR="00B5047A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33141AE9" w14:textId="0CCB99AB" w:rsidR="00030110" w:rsidRPr="00803CA3" w:rsidRDefault="00030110" w:rsidP="00591EB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.3 Rotation (</w:t>
            </w:r>
            <w:r w:rsidRPr="00030110">
              <w:rPr>
                <w:rFonts w:ascii="Arial" w:hAnsi="Arial" w:cs="Arial"/>
                <w:color w:val="000000"/>
                <w:sz w:val="20"/>
                <w:szCs w:val="20"/>
              </w:rPr>
              <w:t>Describe and carry out rotations on a coordinate gri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32D10155" w14:textId="1EADAC95" w:rsidR="00591EBA" w:rsidRDefault="00591EBA" w:rsidP="00591EBA">
            <w:pPr>
              <w:shd w:val="clear" w:color="auto" w:fill="FFFFFF" w:themeFill="background1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03CA3">
              <w:rPr>
                <w:rFonts w:ascii="Arial" w:hAnsi="Arial" w:cs="Arial"/>
                <w:color w:val="000000"/>
                <w:sz w:val="20"/>
                <w:szCs w:val="20"/>
              </w:rPr>
              <w:t xml:space="preserve">10.4 Translations and combined </w:t>
            </w:r>
            <w:r w:rsidR="00E4297C" w:rsidRPr="00803CA3">
              <w:rPr>
                <w:rFonts w:ascii="Arial" w:hAnsi="Arial" w:cs="Arial"/>
                <w:color w:val="000000"/>
                <w:sz w:val="20"/>
                <w:szCs w:val="20"/>
              </w:rPr>
              <w:t>transformations</w:t>
            </w:r>
            <w:r w:rsidR="00E4297C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E4297C" w:rsidRPr="00E4297C">
              <w:rPr>
                <w:rFonts w:ascii="Arial" w:hAnsi="Arial" w:cs="Arial"/>
                <w:color w:val="000000"/>
                <w:sz w:val="20"/>
                <w:szCs w:val="20"/>
              </w:rPr>
              <w:t>Translate 2D shapes</w:t>
            </w:r>
            <w:r w:rsidR="00E4297C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4D173948" w14:textId="52C008F0" w:rsidR="00E4297C" w:rsidRDefault="00717B8B" w:rsidP="00591EBA">
            <w:pPr>
              <w:shd w:val="clear" w:color="auto" w:fill="FFFFFF" w:themeFill="background1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.4 Transform</w:t>
            </w:r>
            <w:r w:rsidRPr="00717B8B">
              <w:rPr>
                <w:rFonts w:ascii="Arial" w:hAnsi="Arial" w:cs="Arial"/>
                <w:color w:val="000000"/>
                <w:sz w:val="20"/>
                <w:szCs w:val="20"/>
              </w:rPr>
              <w:t xml:space="preserve"> 2D shapes by combinations of rotations, reflections and translations.</w:t>
            </w:r>
          </w:p>
          <w:p w14:paraId="1447D70C" w14:textId="77777777" w:rsidR="00AA6B49" w:rsidRDefault="00AA6B49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FC20CAE" w14:textId="25BDA7B7" w:rsidR="00324B72" w:rsidRDefault="00324B72" w:rsidP="00324B7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>Reinforcement Sheet 8 – Shapes and Measures</w:t>
            </w:r>
          </w:p>
          <w:p w14:paraId="2311ACBF" w14:textId="544114A6" w:rsidR="00324B72" w:rsidRDefault="00324B72" w:rsidP="00324B7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 </w:t>
            </w:r>
          </w:p>
          <w:p w14:paraId="781CD681" w14:textId="77777777" w:rsidR="00324B72" w:rsidRPr="000002C5" w:rsidRDefault="00324B72" w:rsidP="00324B72">
            <w:pPr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t>Target and follow-up</w:t>
            </w:r>
          </w:p>
          <w:p w14:paraId="6137D2A2" w14:textId="77777777" w:rsidR="00324B72" w:rsidRPr="00B52C9E" w:rsidRDefault="00324B7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7BDCCF4D" w14:textId="24E7077F" w:rsidR="00E30A02" w:rsidRPr="00B52C9E" w:rsidRDefault="003F08E3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vision 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1CE11003" w:rsidR="00E30A02" w:rsidRPr="00B52C9E" w:rsidRDefault="00C315E3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xam 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4201C076" w14:textId="77777777" w:rsidR="006316E0" w:rsidRDefault="006316E0" w:rsidP="006316E0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47C5E">
              <w:rPr>
                <w:rFonts w:ascii="Arial" w:hAnsi="Arial" w:cs="Arial"/>
                <w:bCs/>
                <w:sz w:val="20"/>
                <w:szCs w:val="20"/>
              </w:rPr>
              <w:t>9.4 Coordinates and line segment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</w:t>
            </w:r>
            <w:r w:rsidRPr="003E4A35">
              <w:rPr>
                <w:rFonts w:ascii="Arial" w:hAnsi="Arial" w:cs="Arial"/>
                <w:bCs/>
                <w:sz w:val="20"/>
                <w:szCs w:val="20"/>
              </w:rPr>
              <w:t>Use positive and negative coordinates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  <w:p w14:paraId="69C763D4" w14:textId="2E4CFA9B" w:rsidR="00A243C9" w:rsidRDefault="00FA729E" w:rsidP="00EA0DC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47C5E">
              <w:rPr>
                <w:rFonts w:ascii="Arial" w:hAnsi="Arial" w:cs="Arial"/>
                <w:bCs/>
                <w:sz w:val="20"/>
                <w:szCs w:val="20"/>
              </w:rPr>
              <w:t>9.4 Coordinates and line segments</w:t>
            </w:r>
            <w:r>
              <w:rPr>
                <w:rFonts w:ascii="Arial" w:hAnsi="Arial" w:cs="Arial"/>
                <w:bCs/>
                <w:sz w:val="20"/>
                <w:szCs w:val="20"/>
              </w:rPr>
              <w:t>(</w:t>
            </w:r>
            <w:r w:rsidRPr="0051554A">
              <w:rPr>
                <w:rFonts w:ascii="Arial" w:hAnsi="Arial" w:cs="Arial"/>
                <w:bCs/>
                <w:sz w:val="20"/>
                <w:szCs w:val="20"/>
              </w:rPr>
              <w:t>Work out the midpoint of a line segment.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  <w:p w14:paraId="1B88D288" w14:textId="34AA311C" w:rsidR="00A243C9" w:rsidRDefault="00A243C9" w:rsidP="00D36D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243C9">
              <w:rPr>
                <w:rFonts w:ascii="Arial" w:hAnsi="Arial" w:cs="Arial"/>
                <w:sz w:val="20"/>
                <w:szCs w:val="20"/>
              </w:rPr>
              <w:t xml:space="preserve">9.5 </w:t>
            </w:r>
            <w:r w:rsidR="00C61801" w:rsidRPr="00A243C9">
              <w:rPr>
                <w:rFonts w:ascii="Arial" w:hAnsi="Arial" w:cs="Arial"/>
                <w:sz w:val="20"/>
                <w:szCs w:val="20"/>
              </w:rPr>
              <w:t>Graph</w:t>
            </w:r>
            <w:r w:rsidR="00C61801">
              <w:rPr>
                <w:rFonts w:ascii="Arial" w:hAnsi="Arial" w:cs="Arial"/>
                <w:sz w:val="20"/>
                <w:szCs w:val="20"/>
              </w:rPr>
              <w:t>s (</w:t>
            </w:r>
            <w:r w:rsidR="00290A88" w:rsidRPr="00A243C9">
              <w:rPr>
                <w:rFonts w:asciiTheme="minorHAnsi" w:hAnsiTheme="minorHAnsi" w:cstheme="minorHAnsi"/>
                <w:sz w:val="22"/>
                <w:szCs w:val="22"/>
              </w:rPr>
              <w:t>Recognize</w:t>
            </w:r>
            <w:r w:rsidRPr="00A243C9">
              <w:rPr>
                <w:rFonts w:asciiTheme="minorHAnsi" w:hAnsiTheme="minorHAnsi" w:cstheme="minorHAnsi"/>
                <w:sz w:val="22"/>
                <w:szCs w:val="22"/>
              </w:rPr>
              <w:t xml:space="preserve"> straight-line graphs parallel to the axes. </w:t>
            </w:r>
          </w:p>
          <w:p w14:paraId="090378DD" w14:textId="029B4A64" w:rsidR="00E30A02" w:rsidRPr="00A243C9" w:rsidRDefault="00A243C9" w:rsidP="00D36D2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9.5 </w:t>
            </w:r>
            <w:r w:rsidR="00C61801">
              <w:rPr>
                <w:rFonts w:asciiTheme="minorHAnsi" w:hAnsiTheme="minorHAnsi" w:cstheme="minorHAnsi"/>
                <w:sz w:val="22"/>
                <w:szCs w:val="22"/>
              </w:rPr>
              <w:t>Graphs (</w:t>
            </w:r>
            <w:r w:rsidR="00290A88" w:rsidRPr="00A243C9">
              <w:rPr>
                <w:rFonts w:asciiTheme="minorHAnsi" w:hAnsiTheme="minorHAnsi" w:cstheme="minorHAnsi"/>
                <w:sz w:val="22"/>
                <w:szCs w:val="22"/>
              </w:rPr>
              <w:t>Recognize</w:t>
            </w:r>
            <w:r w:rsidRPr="00A243C9">
              <w:rPr>
                <w:rFonts w:asciiTheme="minorHAnsi" w:hAnsiTheme="minorHAnsi" w:cstheme="minorHAnsi"/>
                <w:sz w:val="22"/>
                <w:szCs w:val="22"/>
              </w:rPr>
              <w:t xml:space="preserve"> graphs of y = x and y = −x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A243C9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A243C9">
              <w:rPr>
                <w:rFonts w:asciiTheme="minorHAnsi" w:hAnsiTheme="minorHAnsi" w:cstheme="minorHAnsi"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3B1C36B9" w14:textId="775671DA" w:rsidR="00C61801" w:rsidRDefault="00D36D2B" w:rsidP="00D36D2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47C5E">
              <w:rPr>
                <w:rFonts w:ascii="Arial" w:hAnsi="Arial" w:cs="Arial"/>
                <w:color w:val="000000"/>
                <w:sz w:val="20"/>
                <w:szCs w:val="20"/>
              </w:rPr>
              <w:t xml:space="preserve">9.6 Working with </w:t>
            </w:r>
            <w:r w:rsidR="00C61801" w:rsidRPr="00C47C5E">
              <w:rPr>
                <w:rFonts w:ascii="Arial" w:hAnsi="Arial" w:cs="Arial"/>
                <w:color w:val="000000"/>
                <w:sz w:val="20"/>
                <w:szCs w:val="20"/>
              </w:rPr>
              <w:t>graphs</w:t>
            </w:r>
            <w:r w:rsidR="00C61801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C61801" w:rsidRPr="00C61801">
              <w:rPr>
                <w:rFonts w:ascii="Arial" w:hAnsi="Arial" w:cs="Arial"/>
                <w:color w:val="000000"/>
                <w:sz w:val="20"/>
                <w:szCs w:val="20"/>
              </w:rPr>
              <w:t>Draw graphs that represent relationships</w:t>
            </w:r>
            <w:r w:rsidR="00C61801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1664445A" w14:textId="3646EC16" w:rsidR="00D36D2B" w:rsidRDefault="00C61801" w:rsidP="00D36D2B">
            <w:pPr>
              <w:rPr>
                <w:rFonts w:ascii="Arial" w:hAnsi="Arial" w:cs="Arial"/>
                <w:color w:val="000000"/>
                <w:sz w:val="20"/>
                <w:szCs w:val="20"/>
                <w:highlight w:val="gree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9.6 </w:t>
            </w:r>
            <w:r w:rsidR="00D36D2B" w:rsidRPr="00C47C5E">
              <w:rPr>
                <w:rFonts w:ascii="Arial" w:hAnsi="Arial" w:cs="Arial"/>
                <w:color w:val="000000"/>
                <w:sz w:val="20"/>
                <w:szCs w:val="20"/>
                <w:highlight w:val="green"/>
              </w:rPr>
              <w:t xml:space="preserve"> </w:t>
            </w:r>
            <w:r w:rsidRPr="00C47C5E">
              <w:rPr>
                <w:rFonts w:ascii="Arial" w:hAnsi="Arial" w:cs="Arial"/>
                <w:color w:val="000000"/>
                <w:sz w:val="20"/>
                <w:szCs w:val="20"/>
              </w:rPr>
              <w:t>Working with graph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EE423F" w:rsidRPr="00EE423F">
              <w:rPr>
                <w:rFonts w:ascii="Arial" w:hAnsi="Arial" w:cs="Arial"/>
                <w:color w:val="000000"/>
                <w:sz w:val="20"/>
                <w:szCs w:val="20"/>
              </w:rPr>
              <w:t>Solve problems involving coordinates and straight lines</w:t>
            </w:r>
            <w:r w:rsidR="00EE423F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1F9EED8A" w14:textId="77777777" w:rsidR="00D36D2B" w:rsidRDefault="00D36D2B" w:rsidP="00D36D2B">
            <w:pPr>
              <w:rPr>
                <w:rFonts w:ascii="Arial" w:hAnsi="Arial" w:cs="Arial"/>
                <w:color w:val="000000"/>
                <w:sz w:val="20"/>
                <w:szCs w:val="20"/>
                <w:highlight w:val="green"/>
              </w:rPr>
            </w:pPr>
            <w:r w:rsidRPr="00EB3984">
              <w:rPr>
                <w:rFonts w:ascii="Arial" w:hAnsi="Arial" w:cs="Arial"/>
                <w:color w:val="000000"/>
                <w:sz w:val="20"/>
                <w:szCs w:val="20"/>
              </w:rPr>
              <w:t>9 Check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Pr="00EB3984">
              <w:rPr>
                <w:rFonts w:ascii="Arial" w:hAnsi="Arial" w:cs="Arial"/>
                <w:color w:val="000000"/>
                <w:sz w:val="20"/>
                <w:szCs w:val="20"/>
              </w:rPr>
              <w:t>up, Strengthen and Extend</w:t>
            </w:r>
          </w:p>
          <w:p w14:paraId="1E4B558C" w14:textId="77777777" w:rsidR="00E30A02" w:rsidRPr="00B52C9E" w:rsidRDefault="00E30A02" w:rsidP="005B796F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07A21247" w14:textId="07804CFF" w:rsidR="00E30A02" w:rsidRPr="00402977" w:rsidRDefault="00402977" w:rsidP="00402977">
            <w:pPr>
              <w:pStyle w:val="ListParagraph"/>
              <w:numPr>
                <w:ilvl w:val="1"/>
                <w:numId w:val="14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402977">
              <w:rPr>
                <w:rFonts w:ascii="Arial" w:hAnsi="Arial" w:cs="Arial"/>
                <w:bCs/>
                <w:sz w:val="20"/>
                <w:szCs w:val="20"/>
              </w:rPr>
              <w:t xml:space="preserve">More averages and </w:t>
            </w:r>
            <w:r w:rsidR="00673A00" w:rsidRPr="00402977">
              <w:rPr>
                <w:rFonts w:ascii="Arial" w:hAnsi="Arial" w:cs="Arial"/>
                <w:bCs/>
                <w:sz w:val="20"/>
                <w:szCs w:val="20"/>
              </w:rPr>
              <w:t>range</w:t>
            </w:r>
            <w:r w:rsidR="00673A00">
              <w:rPr>
                <w:rFonts w:ascii="Arial" w:hAnsi="Arial" w:cs="Arial"/>
                <w:bCs/>
                <w:sz w:val="20"/>
                <w:szCs w:val="20"/>
              </w:rPr>
              <w:t xml:space="preserve"> (</w:t>
            </w:r>
            <w:r w:rsidRPr="00402977">
              <w:rPr>
                <w:rFonts w:ascii="Arial" w:hAnsi="Arial" w:cs="Arial"/>
                <w:bCs/>
                <w:sz w:val="20"/>
                <w:szCs w:val="20"/>
              </w:rPr>
              <w:t>Group discrete and continuous data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  <w:p w14:paraId="0C3D7F7B" w14:textId="2E87A919" w:rsidR="00402977" w:rsidRDefault="00402977" w:rsidP="009C7515">
            <w:pPr>
              <w:pStyle w:val="ListParagraph"/>
              <w:numPr>
                <w:ilvl w:val="1"/>
                <w:numId w:val="1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9C7515">
              <w:rPr>
                <w:rFonts w:ascii="Arial" w:hAnsi="Arial" w:cs="Arial"/>
                <w:bCs/>
                <w:sz w:val="20"/>
                <w:szCs w:val="20"/>
              </w:rPr>
              <w:t xml:space="preserve">More averages and </w:t>
            </w:r>
            <w:r w:rsidR="00673A00" w:rsidRPr="009C7515">
              <w:rPr>
                <w:rFonts w:ascii="Arial" w:hAnsi="Arial" w:cs="Arial"/>
                <w:bCs/>
                <w:sz w:val="20"/>
                <w:szCs w:val="20"/>
              </w:rPr>
              <w:t>range (</w:t>
            </w:r>
            <w:r w:rsidR="009C7515" w:rsidRPr="009C7515">
              <w:rPr>
                <w:rFonts w:ascii="Arial" w:hAnsi="Arial" w:cs="Arial"/>
                <w:bCs/>
                <w:sz w:val="20"/>
                <w:szCs w:val="20"/>
              </w:rPr>
              <w:t>Draw and interpret grouped frequency diagrams)</w:t>
            </w:r>
          </w:p>
          <w:p w14:paraId="07D17171" w14:textId="5B972D09" w:rsidR="009C7515" w:rsidRPr="00CF51D8" w:rsidRDefault="00CF51D8" w:rsidP="00CF51D8">
            <w:pPr>
              <w:pStyle w:val="ListParagraph"/>
              <w:numPr>
                <w:ilvl w:val="1"/>
                <w:numId w:val="1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CF51D8">
              <w:rPr>
                <w:rFonts w:ascii="Arial" w:hAnsi="Arial" w:cs="Arial"/>
                <w:bCs/>
                <w:sz w:val="20"/>
                <w:szCs w:val="20"/>
              </w:rPr>
              <w:t xml:space="preserve">Two-way tables and bar </w:t>
            </w:r>
            <w:r w:rsidR="00673A00" w:rsidRPr="00CF51D8">
              <w:rPr>
                <w:rFonts w:ascii="Arial" w:hAnsi="Arial" w:cs="Arial"/>
                <w:bCs/>
                <w:sz w:val="20"/>
                <w:szCs w:val="20"/>
              </w:rPr>
              <w:t>charts (</w:t>
            </w:r>
            <w:r w:rsidRPr="00CF51D8">
              <w:rPr>
                <w:rFonts w:ascii="Arial" w:hAnsi="Arial" w:cs="Arial"/>
                <w:bCs/>
                <w:sz w:val="20"/>
                <w:szCs w:val="20"/>
              </w:rPr>
              <w:t>Use two-way tables)</w:t>
            </w:r>
          </w:p>
          <w:p w14:paraId="704ABC23" w14:textId="3C25C413" w:rsidR="00CF51D8" w:rsidRPr="005809A3" w:rsidRDefault="00A73CBD" w:rsidP="005809A3">
            <w:pPr>
              <w:pStyle w:val="ListParagraph"/>
              <w:numPr>
                <w:ilvl w:val="1"/>
                <w:numId w:val="1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5809A3">
              <w:rPr>
                <w:rFonts w:ascii="Arial" w:hAnsi="Arial" w:cs="Arial"/>
                <w:bCs/>
                <w:sz w:val="20"/>
                <w:szCs w:val="20"/>
              </w:rPr>
              <w:t xml:space="preserve">Two-way tables and bar </w:t>
            </w:r>
            <w:r w:rsidR="00DF38DF" w:rsidRPr="005809A3">
              <w:rPr>
                <w:rFonts w:ascii="Arial" w:hAnsi="Arial" w:cs="Arial"/>
                <w:bCs/>
                <w:sz w:val="20"/>
                <w:szCs w:val="20"/>
              </w:rPr>
              <w:t>charts (</w:t>
            </w:r>
            <w:r w:rsidR="00673A00" w:rsidRPr="005809A3">
              <w:rPr>
                <w:rFonts w:ascii="Arial" w:hAnsi="Arial" w:cs="Arial"/>
                <w:bCs/>
                <w:sz w:val="20"/>
                <w:szCs w:val="20"/>
              </w:rPr>
              <w:t>Interpret</w:t>
            </w:r>
            <w:r w:rsidRPr="005809A3">
              <w:rPr>
                <w:rFonts w:ascii="Arial" w:hAnsi="Arial" w:cs="Arial"/>
                <w:bCs/>
                <w:sz w:val="20"/>
                <w:szCs w:val="20"/>
              </w:rPr>
              <w:t xml:space="preserve"> and draw dual bar charts and compound bar charts)</w:t>
            </w:r>
          </w:p>
          <w:p w14:paraId="06C71E66" w14:textId="13042172" w:rsidR="005809A3" w:rsidRDefault="005809A3" w:rsidP="005809A3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Reinforcement Sheet  9 – Numbers </w:t>
            </w:r>
          </w:p>
          <w:p w14:paraId="1FE5ED79" w14:textId="77777777" w:rsidR="005809A3" w:rsidRPr="000002C5" w:rsidRDefault="005809A3" w:rsidP="005809A3">
            <w:pPr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t>Target and follow-up</w:t>
            </w:r>
          </w:p>
          <w:p w14:paraId="4521C8EB" w14:textId="77777777" w:rsidR="005809A3" w:rsidRPr="005809A3" w:rsidRDefault="005809A3" w:rsidP="005809A3">
            <w:pPr>
              <w:pStyle w:val="ListParagraph"/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369D305" w14:textId="098EA019" w:rsidR="009C7515" w:rsidRPr="009C7515" w:rsidRDefault="009C7515" w:rsidP="009C7515">
            <w:pPr>
              <w:pStyle w:val="ListParagraph"/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lastRenderedPageBreak/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8985F11" w14:textId="20C77F93" w:rsidR="00E30A02" w:rsidRPr="009F7128" w:rsidRDefault="009F7128" w:rsidP="009F7128">
            <w:pPr>
              <w:pStyle w:val="ListParagraph"/>
              <w:numPr>
                <w:ilvl w:val="1"/>
                <w:numId w:val="1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F7128">
              <w:rPr>
                <w:rFonts w:asciiTheme="minorHAnsi" w:hAnsiTheme="minorHAnsi" w:cstheme="minorHAnsi"/>
                <w:sz w:val="22"/>
                <w:szCs w:val="22"/>
              </w:rPr>
              <w:t>More graphs and tables 1(Interpret and draw line graph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E5A04DA" w14:textId="7D395002" w:rsidR="009F7128" w:rsidRPr="00596970" w:rsidRDefault="00596970" w:rsidP="0059697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.4 </w:t>
            </w:r>
            <w:r w:rsidR="009F7128" w:rsidRPr="00596970">
              <w:rPr>
                <w:rFonts w:asciiTheme="minorHAnsi" w:hAnsiTheme="minorHAnsi" w:cstheme="minorHAnsi"/>
                <w:sz w:val="22"/>
                <w:szCs w:val="22"/>
              </w:rPr>
              <w:t>More graphs and tables 1(</w:t>
            </w:r>
            <w:r w:rsidRPr="00596970">
              <w:rPr>
                <w:rFonts w:asciiTheme="minorHAnsi" w:hAnsiTheme="minorHAnsi" w:cstheme="minorHAnsi"/>
                <w:sz w:val="22"/>
                <w:szCs w:val="22"/>
              </w:rPr>
              <w:t>Recognize when a graph is misleading)</w:t>
            </w:r>
          </w:p>
          <w:p w14:paraId="7C50D6CD" w14:textId="674FE76B" w:rsidR="00596970" w:rsidRPr="00596970" w:rsidRDefault="004D215F" w:rsidP="00596970">
            <w:pPr>
              <w:pStyle w:val="ListParagraph"/>
              <w:numPr>
                <w:ilvl w:val="1"/>
                <w:numId w:val="1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4D215F">
              <w:rPr>
                <w:rFonts w:asciiTheme="minorHAnsi" w:hAnsiTheme="minorHAnsi" w:cstheme="minorHAnsi"/>
                <w:sz w:val="22"/>
                <w:szCs w:val="22"/>
              </w:rPr>
              <w:t>More graphs and tables 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260D10" w:rsidRPr="00260D10">
              <w:rPr>
                <w:rFonts w:asciiTheme="minorHAnsi" w:hAnsiTheme="minorHAnsi" w:cstheme="minorHAnsi"/>
                <w:sz w:val="22"/>
                <w:szCs w:val="22"/>
              </w:rPr>
              <w:t>Choose the most appropriate graph to represent data and solve problem</w:t>
            </w:r>
            <w:r w:rsidR="00260D10">
              <w:rPr>
                <w:rFonts w:asciiTheme="minorHAnsi" w:hAnsiTheme="minorHAnsi" w:cstheme="minorHAnsi"/>
                <w:sz w:val="22"/>
                <w:szCs w:val="22"/>
              </w:rPr>
              <w:t>s)</w:t>
            </w: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735C2F8" w14:textId="2CAA22C6" w:rsidR="008240A7" w:rsidRDefault="00082582" w:rsidP="00260D1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.5 </w:t>
            </w:r>
            <w:r w:rsidRPr="004D215F">
              <w:rPr>
                <w:rFonts w:asciiTheme="minorHAnsi" w:hAnsiTheme="minorHAnsi" w:cstheme="minorHAnsi"/>
                <w:sz w:val="22"/>
                <w:szCs w:val="22"/>
              </w:rPr>
              <w:t>More graphs and tables 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Pr="00082582">
              <w:rPr>
                <w:rFonts w:asciiTheme="minorHAnsi" w:hAnsiTheme="minorHAnsi" w:cstheme="minorHAnsi"/>
                <w:sz w:val="22"/>
                <w:szCs w:val="22"/>
              </w:rPr>
              <w:t>Draw, read and interpret tables, bar cha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35EA1CB7" w14:textId="77777777" w:rsidR="00082582" w:rsidRDefault="00082582" w:rsidP="00260D1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.5 </w:t>
            </w:r>
            <w:r w:rsidRPr="004D215F">
              <w:rPr>
                <w:rFonts w:asciiTheme="minorHAnsi" w:hAnsiTheme="minorHAnsi" w:cstheme="minorHAnsi"/>
                <w:sz w:val="22"/>
                <w:szCs w:val="22"/>
              </w:rPr>
              <w:t>More graphs and tables 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Pr="00082582">
              <w:rPr>
                <w:rFonts w:asciiTheme="minorHAnsi" w:hAnsiTheme="minorHAnsi" w:cstheme="minorHAnsi"/>
                <w:sz w:val="22"/>
                <w:szCs w:val="22"/>
              </w:rPr>
              <w:t xml:space="preserve">Draw, read and interpret </w:t>
            </w:r>
            <w:r w:rsidR="00A1798F" w:rsidRPr="00A1798F">
              <w:rPr>
                <w:rFonts w:asciiTheme="minorHAnsi" w:hAnsiTheme="minorHAnsi" w:cstheme="minorHAnsi"/>
                <w:sz w:val="22"/>
                <w:szCs w:val="22"/>
              </w:rPr>
              <w:t>pie charts, bar-line graphs and line graph</w:t>
            </w:r>
            <w:r w:rsidR="00A1798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900D5D9" w14:textId="77777777" w:rsidR="00675759" w:rsidRDefault="00675759" w:rsidP="00260D1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2FD9880" w14:textId="2970DEBB" w:rsidR="00675759" w:rsidRDefault="00675759" w:rsidP="00675759">
            <w:pPr>
              <w:rPr>
                <w:rFonts w:ascii="Arial" w:hAnsi="Arial" w:cs="Arial"/>
                <w:color w:val="000000"/>
                <w:sz w:val="20"/>
                <w:szCs w:val="20"/>
                <w:highlight w:val="gree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 </w:t>
            </w:r>
            <w:r w:rsidRPr="00EB3984">
              <w:rPr>
                <w:rFonts w:ascii="Arial" w:hAnsi="Arial" w:cs="Arial"/>
                <w:color w:val="000000"/>
                <w:sz w:val="20"/>
                <w:szCs w:val="20"/>
              </w:rPr>
              <w:t>Check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Pr="00EB3984">
              <w:rPr>
                <w:rFonts w:ascii="Arial" w:hAnsi="Arial" w:cs="Arial"/>
                <w:color w:val="000000"/>
                <w:sz w:val="20"/>
                <w:szCs w:val="20"/>
              </w:rPr>
              <w:t>up, Strengthen and Extend</w:t>
            </w:r>
          </w:p>
          <w:p w14:paraId="21DC1425" w14:textId="77777777" w:rsidR="00675759" w:rsidRDefault="00675759" w:rsidP="00260D1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994E68" w14:textId="648EB5EE" w:rsidR="00675759" w:rsidRPr="00B52C9E" w:rsidRDefault="00675759" w:rsidP="00260D1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CCD32DC" w14:textId="77777777" w:rsidR="005B7FFD" w:rsidRDefault="005B7FFD" w:rsidP="005B7FF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2 Perimeter (</w:t>
            </w:r>
            <w:r w:rsidRPr="00B06869">
              <w:rPr>
                <w:rFonts w:asciiTheme="minorHAnsi" w:hAnsiTheme="minorHAnsi" w:cstheme="minorHAnsi"/>
                <w:sz w:val="22"/>
                <w:szCs w:val="22"/>
              </w:rPr>
              <w:t>Find the perimeter of regular polygons with one side giv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172506DA" w14:textId="77777777" w:rsidR="005B7FFD" w:rsidRDefault="005B7FFD" w:rsidP="005B7FF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2 Perimeter (</w:t>
            </w:r>
            <w:r w:rsidRPr="00B06869">
              <w:rPr>
                <w:rFonts w:asciiTheme="minorHAnsi" w:hAnsiTheme="minorHAnsi" w:cstheme="minorHAnsi"/>
                <w:sz w:val="22"/>
                <w:szCs w:val="22"/>
              </w:rPr>
              <w:t>Find the perimeter of irregular polygons including compound shape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284A673" w14:textId="77777777" w:rsidR="005B7FFD" w:rsidRDefault="005B7FFD" w:rsidP="005B7FF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3 Area (</w:t>
            </w:r>
            <w:r w:rsidRPr="008240A7">
              <w:rPr>
                <w:rFonts w:asciiTheme="minorHAnsi" w:hAnsiTheme="minorHAnsi" w:cstheme="minorHAnsi"/>
                <w:sz w:val="22"/>
                <w:szCs w:val="22"/>
              </w:rPr>
              <w:t>Calculate the area of squares and rectangl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7A6E0BF2" w14:textId="77777777" w:rsidR="00D960D0" w:rsidRDefault="005B7FFD" w:rsidP="005B7FF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3 (</w:t>
            </w:r>
            <w:r w:rsidRPr="0022655F">
              <w:rPr>
                <w:rFonts w:asciiTheme="minorHAnsi" w:hAnsiTheme="minorHAnsi" w:cstheme="minorHAnsi"/>
                <w:sz w:val="22"/>
                <w:szCs w:val="22"/>
              </w:rPr>
              <w:t>Calculate the area of compound shapes made from rectangl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ACD3793" w14:textId="05631E2D" w:rsidR="005809A3" w:rsidRDefault="005809A3" w:rsidP="005809A3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Reinforcement Sheet 10 </w:t>
            </w:r>
            <w:r w:rsidR="00BC6842">
              <w:rPr>
                <w:rFonts w:ascii="Arial" w:hAnsi="Arial" w:cs="Arial"/>
                <w:sz w:val="20"/>
                <w:szCs w:val="20"/>
                <w:highlight w:val="yellow"/>
              </w:rPr>
              <w:t>– Shapes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 xml:space="preserve"> and Measures</w:t>
            </w:r>
          </w:p>
          <w:p w14:paraId="1583758A" w14:textId="77777777" w:rsidR="005809A3" w:rsidRDefault="005809A3" w:rsidP="005809A3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14:paraId="5DD9FB8F" w14:textId="77777777" w:rsidR="005809A3" w:rsidRPr="000002C5" w:rsidRDefault="005809A3" w:rsidP="005809A3">
            <w:pPr>
              <w:rPr>
                <w:rFonts w:ascii="Arial" w:hAnsi="Arial" w:cs="Arial"/>
                <w:sz w:val="20"/>
                <w:szCs w:val="20"/>
              </w:rPr>
            </w:pPr>
            <w:r w:rsidRPr="007F5F52"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  <w:t>Target and follow-up</w:t>
            </w:r>
          </w:p>
          <w:p w14:paraId="17DDFDA7" w14:textId="35F247AB" w:rsidR="005809A3" w:rsidRPr="00B52C9E" w:rsidRDefault="005809A3" w:rsidP="005B7F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E9FF12A" w14:textId="77777777" w:rsidR="005B7FFD" w:rsidRDefault="005B7FFD" w:rsidP="005B7FF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3(</w:t>
            </w:r>
            <w:r w:rsidRPr="00D960D0">
              <w:rPr>
                <w:rFonts w:asciiTheme="minorHAnsi" w:hAnsiTheme="minorHAnsi" w:cstheme="minorHAnsi"/>
                <w:sz w:val="22"/>
                <w:szCs w:val="22"/>
              </w:rPr>
              <w:t>Solve perimeter and area problem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8F3C3DC" w14:textId="77777777" w:rsidR="005B7FFD" w:rsidRPr="00C442E8" w:rsidRDefault="005B7FFD" w:rsidP="005B7FF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8 </w:t>
            </w:r>
            <w:r w:rsidRPr="00895509">
              <w:rPr>
                <w:rFonts w:ascii="Arial" w:hAnsi="Arial" w:cs="Arial"/>
                <w:sz w:val="20"/>
                <w:szCs w:val="20"/>
              </w:rPr>
              <w:t>Check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895509">
              <w:rPr>
                <w:rFonts w:ascii="Arial" w:hAnsi="Arial" w:cs="Arial"/>
                <w:sz w:val="20"/>
                <w:szCs w:val="20"/>
              </w:rPr>
              <w:t>up, Strengthen and Extend</w:t>
            </w:r>
          </w:p>
          <w:p w14:paraId="20D1707D" w14:textId="63BE1C6F" w:rsidR="00054D7C" w:rsidRPr="00054D7C" w:rsidRDefault="00C922C4" w:rsidP="00054D7C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1A64A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TM practice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- </w:t>
            </w:r>
            <w:r w:rsidR="00054D7C" w:rsidRPr="00054D7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Area of circle</w:t>
            </w:r>
          </w:p>
          <w:p w14:paraId="1DD52136" w14:textId="69EA3FE6" w:rsidR="00054D7C" w:rsidRPr="001A64A1" w:rsidRDefault="00C922C4" w:rsidP="00054D7C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A64A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TM practice</w:t>
            </w:r>
            <w:r w:rsidRPr="001A64A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- </w:t>
            </w:r>
            <w:r w:rsidR="00054D7C" w:rsidRPr="001A64A1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ircumference of circle</w:t>
            </w:r>
            <w:r w:rsidR="00054D7C" w:rsidRPr="001A64A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</w:p>
          <w:p w14:paraId="2771E499" w14:textId="251C7BB3" w:rsidR="00E30A02" w:rsidRPr="00B52C9E" w:rsidRDefault="00E30A02" w:rsidP="00025B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8C392F0" w14:textId="04724D47" w:rsidR="00335379" w:rsidRPr="005B796F" w:rsidRDefault="00335379" w:rsidP="00335379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TM Practice – Numbers </w:t>
            </w:r>
            <w:r w:rsidR="005B796F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5B796F" w:rsidRPr="000150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Roman Numerals </w:t>
            </w:r>
          </w:p>
          <w:p w14:paraId="01E909B6" w14:textId="77777777" w:rsidR="00335379" w:rsidRDefault="00335379" w:rsidP="0033537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TM Practice – Shapes and measures </w:t>
            </w:r>
          </w:p>
          <w:p w14:paraId="17DD1F36" w14:textId="77777777" w:rsidR="009E394C" w:rsidRPr="00700248" w:rsidRDefault="009E394C" w:rsidP="009E394C">
            <w:pPr>
              <w:rPr>
                <w:rFonts w:ascii="Arial" w:hAnsi="Arial" w:cs="Arial"/>
                <w:sz w:val="20"/>
                <w:szCs w:val="20"/>
              </w:rPr>
            </w:pPr>
            <w:r w:rsidRPr="00700248">
              <w:rPr>
                <w:rFonts w:ascii="Arial" w:hAnsi="Arial" w:cs="Arial"/>
                <w:sz w:val="20"/>
                <w:szCs w:val="20"/>
              </w:rPr>
              <w:t>PTM Practice – Missing Angles</w:t>
            </w:r>
          </w:p>
          <w:p w14:paraId="19032A0B" w14:textId="77777777" w:rsidR="009E394C" w:rsidRPr="00700248" w:rsidRDefault="009E394C" w:rsidP="009E394C">
            <w:pPr>
              <w:rPr>
                <w:rFonts w:ascii="Arial" w:hAnsi="Arial" w:cs="Arial"/>
                <w:sz w:val="20"/>
                <w:szCs w:val="20"/>
              </w:rPr>
            </w:pPr>
            <w:r w:rsidRPr="77747094">
              <w:rPr>
                <w:rFonts w:ascii="Arial" w:hAnsi="Arial" w:cs="Arial"/>
                <w:sz w:val="20"/>
                <w:szCs w:val="20"/>
              </w:rPr>
              <w:t xml:space="preserve">PTM Practice – Ratios  </w:t>
            </w:r>
          </w:p>
          <w:p w14:paraId="78841E2F" w14:textId="7183F60F" w:rsidR="00E30A02" w:rsidRPr="00B52C9E" w:rsidRDefault="00E30A02" w:rsidP="00054D7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93DEDA0" w14:textId="77777777" w:rsidR="007276EB" w:rsidRPr="00700248" w:rsidRDefault="007276EB" w:rsidP="007276EB">
            <w:pPr>
              <w:rPr>
                <w:rFonts w:ascii="Arial" w:hAnsi="Arial" w:cs="Arial"/>
                <w:sz w:val="20"/>
                <w:szCs w:val="20"/>
              </w:rPr>
            </w:pPr>
            <w:r w:rsidRPr="77747094">
              <w:rPr>
                <w:rFonts w:ascii="Arial" w:hAnsi="Arial" w:cs="Arial"/>
                <w:sz w:val="20"/>
                <w:szCs w:val="20"/>
              </w:rPr>
              <w:t>PTM Practice – Statistics and data</w:t>
            </w:r>
          </w:p>
          <w:p w14:paraId="77D1C0C1" w14:textId="77777777" w:rsidR="007276EB" w:rsidRPr="00700248" w:rsidRDefault="007276EB" w:rsidP="007276EB">
            <w:pPr>
              <w:rPr>
                <w:rFonts w:ascii="Arial" w:hAnsi="Arial" w:cs="Arial"/>
                <w:sz w:val="20"/>
                <w:szCs w:val="20"/>
              </w:rPr>
            </w:pPr>
            <w:r w:rsidRPr="77747094">
              <w:rPr>
                <w:rFonts w:ascii="Arial" w:hAnsi="Arial" w:cs="Arial"/>
                <w:sz w:val="20"/>
                <w:szCs w:val="20"/>
              </w:rPr>
              <w:t>PTM Practice – Graphs</w:t>
            </w:r>
          </w:p>
          <w:p w14:paraId="44DC9DB4" w14:textId="77777777" w:rsidR="007276EB" w:rsidRPr="00700248" w:rsidRDefault="007276EB" w:rsidP="007276EB">
            <w:pPr>
              <w:rPr>
                <w:rFonts w:ascii="Arial" w:hAnsi="Arial" w:cs="Arial"/>
                <w:sz w:val="20"/>
                <w:szCs w:val="20"/>
              </w:rPr>
            </w:pPr>
            <w:r w:rsidRPr="77747094">
              <w:rPr>
                <w:rFonts w:ascii="Arial" w:hAnsi="Arial" w:cs="Arial"/>
                <w:sz w:val="20"/>
                <w:szCs w:val="20"/>
              </w:rPr>
              <w:t>PTM Practice – Coordinates and transformations</w:t>
            </w:r>
          </w:p>
          <w:p w14:paraId="5EA457E5" w14:textId="77777777" w:rsidR="00595B27" w:rsidRDefault="00595B27" w:rsidP="00595B27">
            <w:pPr>
              <w:rPr>
                <w:rFonts w:ascii="Arial" w:hAnsi="Arial" w:cs="Arial"/>
                <w:sz w:val="20"/>
                <w:szCs w:val="20"/>
              </w:rPr>
            </w:pPr>
            <w:r w:rsidRPr="77747094">
              <w:rPr>
                <w:rFonts w:ascii="Arial" w:hAnsi="Arial" w:cs="Arial"/>
                <w:sz w:val="20"/>
                <w:szCs w:val="20"/>
              </w:rPr>
              <w:t>PTM Practice – Algebra</w:t>
            </w:r>
          </w:p>
          <w:p w14:paraId="3A852188" w14:textId="77777777" w:rsidR="00E30A02" w:rsidRPr="00B52C9E" w:rsidRDefault="00E30A02" w:rsidP="00025BA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313C224C" w14:textId="1C1EDF8C" w:rsidR="00575E21" w:rsidRDefault="006A6DFF" w:rsidP="00575E21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D601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erm- 3 Revision</w:t>
            </w:r>
          </w:p>
          <w:p w14:paraId="6AFC9A25" w14:textId="77777777" w:rsidR="00575E21" w:rsidRDefault="00575E21" w:rsidP="00575E21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istance-time graphs</w:t>
            </w:r>
          </w:p>
          <w:p w14:paraId="667EC07C" w14:textId="77B263CA" w:rsidR="00887C08" w:rsidRPr="00B52C9E" w:rsidRDefault="00575E21" w:rsidP="00575E21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07256">
              <w:rPr>
                <w:rFonts w:ascii="Arial" w:hAnsi="Arial" w:cs="Arial"/>
                <w:bCs/>
                <w:sz w:val="20"/>
                <w:szCs w:val="20"/>
              </w:rPr>
              <w:t>Plotting linear graphs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01562568" w14:textId="77777777" w:rsidR="00564D10" w:rsidRDefault="00564D10" w:rsidP="00564D1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9719E4" w14:textId="1BBB8234" w:rsidR="00E30A02" w:rsidRPr="00B52C9E" w:rsidRDefault="00595B27" w:rsidP="00595B2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D601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erm- 3 Revision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012D015C" w:rsidR="00BE0481" w:rsidRPr="004D6010" w:rsidRDefault="0072016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4D601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Term- 3 Revision </w:t>
            </w: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BD206F" w14:textId="6444552B" w:rsidR="00BE0481" w:rsidRPr="004D6010" w:rsidRDefault="0072016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4D601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Term- 3 exam </w:t>
            </w: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2E292359" w14:textId="113C4616" w:rsidR="007915AA" w:rsidRPr="007915AA" w:rsidRDefault="0083799D" w:rsidP="007915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D601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erm- 3 Revision</w:t>
            </w:r>
          </w:p>
          <w:p w14:paraId="7B3DE49F" w14:textId="77777777" w:rsidR="007915AA" w:rsidRDefault="007915AA" w:rsidP="007915AA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1078990E" w14:textId="77777777" w:rsidR="007915AA" w:rsidRPr="00D1119E" w:rsidRDefault="007915AA" w:rsidP="007915AA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</w:t>
            </w:r>
            <w:r w:rsidRPr="00D1119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he gradient</w:t>
            </w:r>
          </w:p>
          <w:p w14:paraId="7D947A22" w14:textId="77777777" w:rsidR="007915AA" w:rsidRPr="00D1119E" w:rsidRDefault="007915AA" w:rsidP="007915AA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1119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y= mx + c</w:t>
            </w:r>
          </w:p>
          <w:p w14:paraId="02635790" w14:textId="4413296D" w:rsidR="00BE0481" w:rsidRPr="00B52C9E" w:rsidRDefault="00BE0481" w:rsidP="002B0CD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00BA73FE" w:rsidR="00BE0481" w:rsidRPr="00B52C9E" w:rsidRDefault="00DF7AAF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C00000"/>
                <w:sz w:val="20"/>
                <w:szCs w:val="20"/>
              </w:rPr>
              <w:t>STE</w:t>
            </w:r>
            <w:r w:rsidR="003A7310">
              <w:rPr>
                <w:rFonts w:ascii="Arial" w:hAnsi="Arial" w:cs="Arial"/>
                <w:b/>
                <w:color w:val="C00000"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color w:val="C00000"/>
                <w:sz w:val="20"/>
                <w:szCs w:val="20"/>
              </w:rPr>
              <w:t>M Project</w:t>
            </w: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0C009731" w:rsidR="00BE0481" w:rsidRPr="00B52C9E" w:rsidRDefault="00DF7AAF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C00000"/>
                <w:sz w:val="20"/>
                <w:szCs w:val="20"/>
              </w:rPr>
              <w:t>STE</w:t>
            </w:r>
            <w:r w:rsidR="003A7310">
              <w:rPr>
                <w:rFonts w:ascii="Arial" w:hAnsi="Arial" w:cs="Arial"/>
                <w:b/>
                <w:color w:val="C00000"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color w:val="C00000"/>
                <w:sz w:val="20"/>
                <w:szCs w:val="20"/>
              </w:rPr>
              <w:t>M Project</w:t>
            </w: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7717F" w14:textId="77777777" w:rsidR="00D74433" w:rsidRDefault="00D74433" w:rsidP="00381F65">
      <w:r>
        <w:separator/>
      </w:r>
    </w:p>
  </w:endnote>
  <w:endnote w:type="continuationSeparator" w:id="0">
    <w:p w14:paraId="7CC08FD2" w14:textId="77777777" w:rsidR="00D74433" w:rsidRDefault="00D74433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1987FA" w14:textId="77777777" w:rsidR="00D74433" w:rsidRDefault="00D74433" w:rsidP="00381F65">
      <w:r>
        <w:separator/>
      </w:r>
    </w:p>
  </w:footnote>
  <w:footnote w:type="continuationSeparator" w:id="0">
    <w:p w14:paraId="368DB064" w14:textId="77777777" w:rsidR="00D74433" w:rsidRDefault="00D74433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BF5F48"/>
    <w:multiLevelType w:val="multilevel"/>
    <w:tmpl w:val="10DAF7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D256BBD"/>
    <w:multiLevelType w:val="multilevel"/>
    <w:tmpl w:val="DC761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4913427"/>
    <w:multiLevelType w:val="multilevel"/>
    <w:tmpl w:val="FBB4F1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9"/>
  </w:num>
  <w:num w:numId="2" w16cid:durableId="1263298540">
    <w:abstractNumId w:val="6"/>
  </w:num>
  <w:num w:numId="3" w16cid:durableId="1919289505">
    <w:abstractNumId w:val="2"/>
  </w:num>
  <w:num w:numId="4" w16cid:durableId="1203983617">
    <w:abstractNumId w:val="12"/>
  </w:num>
  <w:num w:numId="5" w16cid:durableId="433866043">
    <w:abstractNumId w:val="8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5"/>
  </w:num>
  <w:num w:numId="9" w16cid:durableId="1035470445">
    <w:abstractNumId w:val="13"/>
  </w:num>
  <w:num w:numId="10" w16cid:durableId="988755269">
    <w:abstractNumId w:val="1"/>
  </w:num>
  <w:num w:numId="11" w16cid:durableId="139621746">
    <w:abstractNumId w:val="10"/>
  </w:num>
  <w:num w:numId="12" w16cid:durableId="1058938338">
    <w:abstractNumId w:val="11"/>
  </w:num>
  <w:num w:numId="13" w16cid:durableId="1228809439">
    <w:abstractNumId w:val="4"/>
  </w:num>
  <w:num w:numId="14" w16cid:durableId="17608310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02C5"/>
    <w:rsid w:val="00002A51"/>
    <w:rsid w:val="00005B9B"/>
    <w:rsid w:val="00013D99"/>
    <w:rsid w:val="000150B6"/>
    <w:rsid w:val="000233C8"/>
    <w:rsid w:val="00023462"/>
    <w:rsid w:val="000256C5"/>
    <w:rsid w:val="000256DF"/>
    <w:rsid w:val="00025BA1"/>
    <w:rsid w:val="00025C96"/>
    <w:rsid w:val="00025EAD"/>
    <w:rsid w:val="00026324"/>
    <w:rsid w:val="00030110"/>
    <w:rsid w:val="00030115"/>
    <w:rsid w:val="00031180"/>
    <w:rsid w:val="00036005"/>
    <w:rsid w:val="00037AA3"/>
    <w:rsid w:val="0004071B"/>
    <w:rsid w:val="00040E38"/>
    <w:rsid w:val="00041DEA"/>
    <w:rsid w:val="00042C55"/>
    <w:rsid w:val="000449E2"/>
    <w:rsid w:val="000450B3"/>
    <w:rsid w:val="00051636"/>
    <w:rsid w:val="0005185F"/>
    <w:rsid w:val="00054D7C"/>
    <w:rsid w:val="00057F8D"/>
    <w:rsid w:val="00061422"/>
    <w:rsid w:val="0006409A"/>
    <w:rsid w:val="00064660"/>
    <w:rsid w:val="00066877"/>
    <w:rsid w:val="000704E3"/>
    <w:rsid w:val="000729EB"/>
    <w:rsid w:val="00073AD6"/>
    <w:rsid w:val="00073CB4"/>
    <w:rsid w:val="0008245C"/>
    <w:rsid w:val="00082582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0174"/>
    <w:rsid w:val="000C2D69"/>
    <w:rsid w:val="000C52EF"/>
    <w:rsid w:val="000C5455"/>
    <w:rsid w:val="000C64A7"/>
    <w:rsid w:val="000D113C"/>
    <w:rsid w:val="000D1FF9"/>
    <w:rsid w:val="000D371F"/>
    <w:rsid w:val="000D639B"/>
    <w:rsid w:val="000D71EF"/>
    <w:rsid w:val="000D7232"/>
    <w:rsid w:val="000F26CE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003E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64A1"/>
    <w:rsid w:val="001A7CB9"/>
    <w:rsid w:val="001B1433"/>
    <w:rsid w:val="001B1730"/>
    <w:rsid w:val="001B1C34"/>
    <w:rsid w:val="001B23C4"/>
    <w:rsid w:val="001B365F"/>
    <w:rsid w:val="001B5792"/>
    <w:rsid w:val="001B5B71"/>
    <w:rsid w:val="001C0BB0"/>
    <w:rsid w:val="001C14CE"/>
    <w:rsid w:val="001C6AA1"/>
    <w:rsid w:val="001C74E1"/>
    <w:rsid w:val="001D1C77"/>
    <w:rsid w:val="001D1D30"/>
    <w:rsid w:val="001D55D5"/>
    <w:rsid w:val="001D6EDB"/>
    <w:rsid w:val="001D7D60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5C7"/>
    <w:rsid w:val="00205AB7"/>
    <w:rsid w:val="0020796E"/>
    <w:rsid w:val="002107FE"/>
    <w:rsid w:val="00211F96"/>
    <w:rsid w:val="00221589"/>
    <w:rsid w:val="002227AD"/>
    <w:rsid w:val="0022523C"/>
    <w:rsid w:val="00226113"/>
    <w:rsid w:val="0022655F"/>
    <w:rsid w:val="00226721"/>
    <w:rsid w:val="00227D30"/>
    <w:rsid w:val="00227EAD"/>
    <w:rsid w:val="0023293E"/>
    <w:rsid w:val="00235282"/>
    <w:rsid w:val="00235F54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0D10"/>
    <w:rsid w:val="00263751"/>
    <w:rsid w:val="00267119"/>
    <w:rsid w:val="00270895"/>
    <w:rsid w:val="00271AB7"/>
    <w:rsid w:val="00273906"/>
    <w:rsid w:val="0028263F"/>
    <w:rsid w:val="00287731"/>
    <w:rsid w:val="00290A88"/>
    <w:rsid w:val="0029191D"/>
    <w:rsid w:val="00294C6C"/>
    <w:rsid w:val="0029617A"/>
    <w:rsid w:val="00296E63"/>
    <w:rsid w:val="002A0CFF"/>
    <w:rsid w:val="002A3795"/>
    <w:rsid w:val="002A7541"/>
    <w:rsid w:val="002A7D12"/>
    <w:rsid w:val="002B0CD8"/>
    <w:rsid w:val="002B1057"/>
    <w:rsid w:val="002B25EA"/>
    <w:rsid w:val="002B318D"/>
    <w:rsid w:val="002B7A8E"/>
    <w:rsid w:val="002C3351"/>
    <w:rsid w:val="002C3F42"/>
    <w:rsid w:val="002C5719"/>
    <w:rsid w:val="002D04EA"/>
    <w:rsid w:val="002D10F3"/>
    <w:rsid w:val="002D14AE"/>
    <w:rsid w:val="002D4496"/>
    <w:rsid w:val="002D5952"/>
    <w:rsid w:val="002F008A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3E2"/>
    <w:rsid w:val="00324B10"/>
    <w:rsid w:val="00324B72"/>
    <w:rsid w:val="00325C0B"/>
    <w:rsid w:val="00327F13"/>
    <w:rsid w:val="00331380"/>
    <w:rsid w:val="003316D6"/>
    <w:rsid w:val="00335379"/>
    <w:rsid w:val="0034157B"/>
    <w:rsid w:val="00343F6D"/>
    <w:rsid w:val="003448A6"/>
    <w:rsid w:val="0035130A"/>
    <w:rsid w:val="00351986"/>
    <w:rsid w:val="00351B76"/>
    <w:rsid w:val="00352A83"/>
    <w:rsid w:val="00352EF0"/>
    <w:rsid w:val="0035611E"/>
    <w:rsid w:val="00356481"/>
    <w:rsid w:val="003568B3"/>
    <w:rsid w:val="003621D4"/>
    <w:rsid w:val="0036258C"/>
    <w:rsid w:val="00363B3E"/>
    <w:rsid w:val="003642CC"/>
    <w:rsid w:val="003646A0"/>
    <w:rsid w:val="003656A1"/>
    <w:rsid w:val="0036682F"/>
    <w:rsid w:val="00366DD6"/>
    <w:rsid w:val="0037269E"/>
    <w:rsid w:val="003774D7"/>
    <w:rsid w:val="00380EF3"/>
    <w:rsid w:val="00381F65"/>
    <w:rsid w:val="00382503"/>
    <w:rsid w:val="00383953"/>
    <w:rsid w:val="0038469A"/>
    <w:rsid w:val="00384E98"/>
    <w:rsid w:val="00385699"/>
    <w:rsid w:val="003859B5"/>
    <w:rsid w:val="003907F6"/>
    <w:rsid w:val="00395CEF"/>
    <w:rsid w:val="00396C1E"/>
    <w:rsid w:val="003A5041"/>
    <w:rsid w:val="003A7310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20EF"/>
    <w:rsid w:val="003C7F5C"/>
    <w:rsid w:val="003D01B5"/>
    <w:rsid w:val="003D1FDA"/>
    <w:rsid w:val="003D532E"/>
    <w:rsid w:val="003D5992"/>
    <w:rsid w:val="003E0C31"/>
    <w:rsid w:val="003E34F2"/>
    <w:rsid w:val="003E4A35"/>
    <w:rsid w:val="003E53CF"/>
    <w:rsid w:val="003E6C7F"/>
    <w:rsid w:val="003E76DE"/>
    <w:rsid w:val="003F08E3"/>
    <w:rsid w:val="003F0ED2"/>
    <w:rsid w:val="003F39B6"/>
    <w:rsid w:val="003F3BD0"/>
    <w:rsid w:val="003F493D"/>
    <w:rsid w:val="003F65A0"/>
    <w:rsid w:val="00400842"/>
    <w:rsid w:val="004009EC"/>
    <w:rsid w:val="00402977"/>
    <w:rsid w:val="0040587D"/>
    <w:rsid w:val="00407F5A"/>
    <w:rsid w:val="004151B3"/>
    <w:rsid w:val="00416B4F"/>
    <w:rsid w:val="00417B10"/>
    <w:rsid w:val="00417CFF"/>
    <w:rsid w:val="00422B43"/>
    <w:rsid w:val="00422BA1"/>
    <w:rsid w:val="00425878"/>
    <w:rsid w:val="00427ACF"/>
    <w:rsid w:val="004340C2"/>
    <w:rsid w:val="004372BD"/>
    <w:rsid w:val="00442A9F"/>
    <w:rsid w:val="00445446"/>
    <w:rsid w:val="0045051A"/>
    <w:rsid w:val="00453740"/>
    <w:rsid w:val="00453D3D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0532"/>
    <w:rsid w:val="00482AA2"/>
    <w:rsid w:val="00483319"/>
    <w:rsid w:val="00483403"/>
    <w:rsid w:val="004850F2"/>
    <w:rsid w:val="00486360"/>
    <w:rsid w:val="00487FC6"/>
    <w:rsid w:val="00495A76"/>
    <w:rsid w:val="00496258"/>
    <w:rsid w:val="00496B8F"/>
    <w:rsid w:val="004A1CAD"/>
    <w:rsid w:val="004A3741"/>
    <w:rsid w:val="004B4E34"/>
    <w:rsid w:val="004B7271"/>
    <w:rsid w:val="004B7EF0"/>
    <w:rsid w:val="004C025F"/>
    <w:rsid w:val="004C0272"/>
    <w:rsid w:val="004C0FAD"/>
    <w:rsid w:val="004C170A"/>
    <w:rsid w:val="004C2A4B"/>
    <w:rsid w:val="004C36F0"/>
    <w:rsid w:val="004C60FE"/>
    <w:rsid w:val="004D215F"/>
    <w:rsid w:val="004D2629"/>
    <w:rsid w:val="004D2A13"/>
    <w:rsid w:val="004D6010"/>
    <w:rsid w:val="004E07CB"/>
    <w:rsid w:val="004E20B6"/>
    <w:rsid w:val="004E2F25"/>
    <w:rsid w:val="004E34F2"/>
    <w:rsid w:val="004E6A95"/>
    <w:rsid w:val="004F39B3"/>
    <w:rsid w:val="004F474A"/>
    <w:rsid w:val="004F52EB"/>
    <w:rsid w:val="004F799B"/>
    <w:rsid w:val="00501DC1"/>
    <w:rsid w:val="00505257"/>
    <w:rsid w:val="00505FD5"/>
    <w:rsid w:val="00506CB4"/>
    <w:rsid w:val="00513484"/>
    <w:rsid w:val="0051554A"/>
    <w:rsid w:val="005202B2"/>
    <w:rsid w:val="00520A34"/>
    <w:rsid w:val="00523A5F"/>
    <w:rsid w:val="005304D3"/>
    <w:rsid w:val="005307AA"/>
    <w:rsid w:val="00533AE2"/>
    <w:rsid w:val="00534BE0"/>
    <w:rsid w:val="00534D7C"/>
    <w:rsid w:val="00535D55"/>
    <w:rsid w:val="00540C1E"/>
    <w:rsid w:val="005462B0"/>
    <w:rsid w:val="00546665"/>
    <w:rsid w:val="005466B2"/>
    <w:rsid w:val="00554869"/>
    <w:rsid w:val="00554CED"/>
    <w:rsid w:val="0055550D"/>
    <w:rsid w:val="005575DD"/>
    <w:rsid w:val="00561380"/>
    <w:rsid w:val="00564D10"/>
    <w:rsid w:val="0056642B"/>
    <w:rsid w:val="00566F7F"/>
    <w:rsid w:val="00570159"/>
    <w:rsid w:val="0057088C"/>
    <w:rsid w:val="005722DB"/>
    <w:rsid w:val="00572D8F"/>
    <w:rsid w:val="00575E21"/>
    <w:rsid w:val="005809A3"/>
    <w:rsid w:val="0058457E"/>
    <w:rsid w:val="00584754"/>
    <w:rsid w:val="00587D7B"/>
    <w:rsid w:val="005912A8"/>
    <w:rsid w:val="005915C4"/>
    <w:rsid w:val="0059167B"/>
    <w:rsid w:val="00591EBA"/>
    <w:rsid w:val="00592617"/>
    <w:rsid w:val="00592F40"/>
    <w:rsid w:val="0059320A"/>
    <w:rsid w:val="00595B27"/>
    <w:rsid w:val="00596970"/>
    <w:rsid w:val="00597516"/>
    <w:rsid w:val="00597DF3"/>
    <w:rsid w:val="005A10BF"/>
    <w:rsid w:val="005A50DF"/>
    <w:rsid w:val="005A62EF"/>
    <w:rsid w:val="005A6B5A"/>
    <w:rsid w:val="005A7DB1"/>
    <w:rsid w:val="005B3D5A"/>
    <w:rsid w:val="005B55F1"/>
    <w:rsid w:val="005B5F00"/>
    <w:rsid w:val="005B7091"/>
    <w:rsid w:val="005B796F"/>
    <w:rsid w:val="005B7FFD"/>
    <w:rsid w:val="005C136A"/>
    <w:rsid w:val="005C3644"/>
    <w:rsid w:val="005C5759"/>
    <w:rsid w:val="005C741C"/>
    <w:rsid w:val="005D190F"/>
    <w:rsid w:val="005D2078"/>
    <w:rsid w:val="005D2439"/>
    <w:rsid w:val="005D4975"/>
    <w:rsid w:val="005D5CD9"/>
    <w:rsid w:val="005D6222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6CA2"/>
    <w:rsid w:val="00607358"/>
    <w:rsid w:val="00607CD5"/>
    <w:rsid w:val="00611E47"/>
    <w:rsid w:val="00613EA9"/>
    <w:rsid w:val="0062185C"/>
    <w:rsid w:val="00622BAE"/>
    <w:rsid w:val="006233A9"/>
    <w:rsid w:val="00625CEB"/>
    <w:rsid w:val="006316E0"/>
    <w:rsid w:val="006334D6"/>
    <w:rsid w:val="0064279B"/>
    <w:rsid w:val="00643256"/>
    <w:rsid w:val="006460AD"/>
    <w:rsid w:val="00650463"/>
    <w:rsid w:val="00650FD8"/>
    <w:rsid w:val="0065248A"/>
    <w:rsid w:val="006526C3"/>
    <w:rsid w:val="0065417F"/>
    <w:rsid w:val="0065626E"/>
    <w:rsid w:val="00660EEF"/>
    <w:rsid w:val="006618DC"/>
    <w:rsid w:val="0066565D"/>
    <w:rsid w:val="00665C4B"/>
    <w:rsid w:val="00671C48"/>
    <w:rsid w:val="00673A00"/>
    <w:rsid w:val="00675759"/>
    <w:rsid w:val="0067716F"/>
    <w:rsid w:val="0068314A"/>
    <w:rsid w:val="00691685"/>
    <w:rsid w:val="0069426A"/>
    <w:rsid w:val="006966C5"/>
    <w:rsid w:val="006A108F"/>
    <w:rsid w:val="006A2F05"/>
    <w:rsid w:val="006A408C"/>
    <w:rsid w:val="006A6DFF"/>
    <w:rsid w:val="006A7540"/>
    <w:rsid w:val="006B1F3C"/>
    <w:rsid w:val="006B3D5F"/>
    <w:rsid w:val="006B6089"/>
    <w:rsid w:val="006B63F2"/>
    <w:rsid w:val="006B6A09"/>
    <w:rsid w:val="006B6D99"/>
    <w:rsid w:val="006C0CF2"/>
    <w:rsid w:val="006C44DC"/>
    <w:rsid w:val="006C7F90"/>
    <w:rsid w:val="006D089C"/>
    <w:rsid w:val="006D3CC9"/>
    <w:rsid w:val="006D3CE1"/>
    <w:rsid w:val="006D5F42"/>
    <w:rsid w:val="006D5FF2"/>
    <w:rsid w:val="006E3925"/>
    <w:rsid w:val="006E4A67"/>
    <w:rsid w:val="006F2A97"/>
    <w:rsid w:val="006F4928"/>
    <w:rsid w:val="006F538B"/>
    <w:rsid w:val="006F5C69"/>
    <w:rsid w:val="006F71CB"/>
    <w:rsid w:val="006F748E"/>
    <w:rsid w:val="006F7BAA"/>
    <w:rsid w:val="0070154D"/>
    <w:rsid w:val="00702E67"/>
    <w:rsid w:val="00703B21"/>
    <w:rsid w:val="00707A88"/>
    <w:rsid w:val="0071072F"/>
    <w:rsid w:val="007111E1"/>
    <w:rsid w:val="00711882"/>
    <w:rsid w:val="00711B5A"/>
    <w:rsid w:val="007141A0"/>
    <w:rsid w:val="007147DE"/>
    <w:rsid w:val="00717390"/>
    <w:rsid w:val="00717B8B"/>
    <w:rsid w:val="007200D5"/>
    <w:rsid w:val="00720169"/>
    <w:rsid w:val="00723C55"/>
    <w:rsid w:val="007251B9"/>
    <w:rsid w:val="00726D3B"/>
    <w:rsid w:val="007276EB"/>
    <w:rsid w:val="007321D7"/>
    <w:rsid w:val="00732E97"/>
    <w:rsid w:val="00734419"/>
    <w:rsid w:val="0074130C"/>
    <w:rsid w:val="00742686"/>
    <w:rsid w:val="00742F4F"/>
    <w:rsid w:val="00744ED7"/>
    <w:rsid w:val="007457B5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B09"/>
    <w:rsid w:val="00770EEE"/>
    <w:rsid w:val="00772049"/>
    <w:rsid w:val="00772D6C"/>
    <w:rsid w:val="007779D7"/>
    <w:rsid w:val="0078026B"/>
    <w:rsid w:val="007807B6"/>
    <w:rsid w:val="00782812"/>
    <w:rsid w:val="007846EC"/>
    <w:rsid w:val="00785B23"/>
    <w:rsid w:val="007862FE"/>
    <w:rsid w:val="007865D0"/>
    <w:rsid w:val="00790FBB"/>
    <w:rsid w:val="007915AA"/>
    <w:rsid w:val="0079602B"/>
    <w:rsid w:val="00796F4C"/>
    <w:rsid w:val="0079747C"/>
    <w:rsid w:val="007A177D"/>
    <w:rsid w:val="007A5343"/>
    <w:rsid w:val="007B164D"/>
    <w:rsid w:val="007B2005"/>
    <w:rsid w:val="007B3651"/>
    <w:rsid w:val="007B52F1"/>
    <w:rsid w:val="007B5D5F"/>
    <w:rsid w:val="007C1131"/>
    <w:rsid w:val="007C19FD"/>
    <w:rsid w:val="007C3072"/>
    <w:rsid w:val="007C3E50"/>
    <w:rsid w:val="007C57C3"/>
    <w:rsid w:val="007D08FA"/>
    <w:rsid w:val="007D3A9A"/>
    <w:rsid w:val="007D6E0F"/>
    <w:rsid w:val="007E37AD"/>
    <w:rsid w:val="007E4A89"/>
    <w:rsid w:val="007E76FA"/>
    <w:rsid w:val="007F34B0"/>
    <w:rsid w:val="007F3BAB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0A7"/>
    <w:rsid w:val="00824563"/>
    <w:rsid w:val="00825F08"/>
    <w:rsid w:val="008266F1"/>
    <w:rsid w:val="00832FCC"/>
    <w:rsid w:val="0083398F"/>
    <w:rsid w:val="00833A72"/>
    <w:rsid w:val="00834013"/>
    <w:rsid w:val="0083799D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196C"/>
    <w:rsid w:val="0087306D"/>
    <w:rsid w:val="0087323B"/>
    <w:rsid w:val="00875E0B"/>
    <w:rsid w:val="00876DE7"/>
    <w:rsid w:val="0088355F"/>
    <w:rsid w:val="00883BA3"/>
    <w:rsid w:val="0088654F"/>
    <w:rsid w:val="008877E7"/>
    <w:rsid w:val="00887C08"/>
    <w:rsid w:val="00890B33"/>
    <w:rsid w:val="00894264"/>
    <w:rsid w:val="008954F1"/>
    <w:rsid w:val="008958AD"/>
    <w:rsid w:val="008A1759"/>
    <w:rsid w:val="008A3787"/>
    <w:rsid w:val="008A3CA9"/>
    <w:rsid w:val="008A40CD"/>
    <w:rsid w:val="008B03D5"/>
    <w:rsid w:val="008B13CE"/>
    <w:rsid w:val="008B446B"/>
    <w:rsid w:val="008B5AC7"/>
    <w:rsid w:val="008B7A1C"/>
    <w:rsid w:val="008C36EA"/>
    <w:rsid w:val="008C5CC4"/>
    <w:rsid w:val="008D0A10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28E9"/>
    <w:rsid w:val="0095319A"/>
    <w:rsid w:val="0095655A"/>
    <w:rsid w:val="0096097F"/>
    <w:rsid w:val="00961F7C"/>
    <w:rsid w:val="009625C3"/>
    <w:rsid w:val="0096567C"/>
    <w:rsid w:val="0096635E"/>
    <w:rsid w:val="00971303"/>
    <w:rsid w:val="00975BA1"/>
    <w:rsid w:val="00975F03"/>
    <w:rsid w:val="00977627"/>
    <w:rsid w:val="00982D34"/>
    <w:rsid w:val="00982E61"/>
    <w:rsid w:val="00984187"/>
    <w:rsid w:val="00984FEC"/>
    <w:rsid w:val="00985F21"/>
    <w:rsid w:val="00996D4A"/>
    <w:rsid w:val="009A01DF"/>
    <w:rsid w:val="009A18B3"/>
    <w:rsid w:val="009A1D17"/>
    <w:rsid w:val="009A7166"/>
    <w:rsid w:val="009A7BEC"/>
    <w:rsid w:val="009B2DCA"/>
    <w:rsid w:val="009B3019"/>
    <w:rsid w:val="009B40B3"/>
    <w:rsid w:val="009B76EC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C7515"/>
    <w:rsid w:val="009D008F"/>
    <w:rsid w:val="009D0C11"/>
    <w:rsid w:val="009D43A2"/>
    <w:rsid w:val="009D67BB"/>
    <w:rsid w:val="009D7111"/>
    <w:rsid w:val="009E0C63"/>
    <w:rsid w:val="009E0F49"/>
    <w:rsid w:val="009E335D"/>
    <w:rsid w:val="009E394C"/>
    <w:rsid w:val="009E596B"/>
    <w:rsid w:val="009E61FB"/>
    <w:rsid w:val="009E6F1C"/>
    <w:rsid w:val="009E79A5"/>
    <w:rsid w:val="009F35FC"/>
    <w:rsid w:val="009F7128"/>
    <w:rsid w:val="00A049D4"/>
    <w:rsid w:val="00A04BB8"/>
    <w:rsid w:val="00A10B88"/>
    <w:rsid w:val="00A12EF9"/>
    <w:rsid w:val="00A1319D"/>
    <w:rsid w:val="00A1798F"/>
    <w:rsid w:val="00A235C2"/>
    <w:rsid w:val="00A243C9"/>
    <w:rsid w:val="00A26082"/>
    <w:rsid w:val="00A260D2"/>
    <w:rsid w:val="00A30250"/>
    <w:rsid w:val="00A31811"/>
    <w:rsid w:val="00A325DE"/>
    <w:rsid w:val="00A334B1"/>
    <w:rsid w:val="00A35019"/>
    <w:rsid w:val="00A3576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57FC5"/>
    <w:rsid w:val="00A60C54"/>
    <w:rsid w:val="00A60F4E"/>
    <w:rsid w:val="00A61681"/>
    <w:rsid w:val="00A71676"/>
    <w:rsid w:val="00A725A6"/>
    <w:rsid w:val="00A73159"/>
    <w:rsid w:val="00A736B3"/>
    <w:rsid w:val="00A73CBD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5015"/>
    <w:rsid w:val="00A95A13"/>
    <w:rsid w:val="00A960F1"/>
    <w:rsid w:val="00A96911"/>
    <w:rsid w:val="00A97755"/>
    <w:rsid w:val="00AA0F7F"/>
    <w:rsid w:val="00AA296E"/>
    <w:rsid w:val="00AA2B2B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2F53"/>
    <w:rsid w:val="00AD3715"/>
    <w:rsid w:val="00AD4B13"/>
    <w:rsid w:val="00AD5B8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04E17"/>
    <w:rsid w:val="00B06869"/>
    <w:rsid w:val="00B111D1"/>
    <w:rsid w:val="00B11F6D"/>
    <w:rsid w:val="00B202E4"/>
    <w:rsid w:val="00B2044A"/>
    <w:rsid w:val="00B21AA4"/>
    <w:rsid w:val="00B22B79"/>
    <w:rsid w:val="00B245AA"/>
    <w:rsid w:val="00B302BA"/>
    <w:rsid w:val="00B30B81"/>
    <w:rsid w:val="00B311FB"/>
    <w:rsid w:val="00B3132C"/>
    <w:rsid w:val="00B31675"/>
    <w:rsid w:val="00B322BB"/>
    <w:rsid w:val="00B34441"/>
    <w:rsid w:val="00B36A62"/>
    <w:rsid w:val="00B37E6C"/>
    <w:rsid w:val="00B43A13"/>
    <w:rsid w:val="00B47D0A"/>
    <w:rsid w:val="00B50007"/>
    <w:rsid w:val="00B5047A"/>
    <w:rsid w:val="00B52C9E"/>
    <w:rsid w:val="00B53926"/>
    <w:rsid w:val="00B54BB0"/>
    <w:rsid w:val="00B559E3"/>
    <w:rsid w:val="00B566A2"/>
    <w:rsid w:val="00B56BD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0ED0"/>
    <w:rsid w:val="00BA3823"/>
    <w:rsid w:val="00BB37E9"/>
    <w:rsid w:val="00BC1E4D"/>
    <w:rsid w:val="00BC3156"/>
    <w:rsid w:val="00BC3C89"/>
    <w:rsid w:val="00BC4254"/>
    <w:rsid w:val="00BC6842"/>
    <w:rsid w:val="00BD1177"/>
    <w:rsid w:val="00BD1545"/>
    <w:rsid w:val="00BD4927"/>
    <w:rsid w:val="00BD6F17"/>
    <w:rsid w:val="00BD75C0"/>
    <w:rsid w:val="00BE0481"/>
    <w:rsid w:val="00BE3A76"/>
    <w:rsid w:val="00BE57FF"/>
    <w:rsid w:val="00BE5FFA"/>
    <w:rsid w:val="00BE6557"/>
    <w:rsid w:val="00BE6F03"/>
    <w:rsid w:val="00BE74D5"/>
    <w:rsid w:val="00BF0C0C"/>
    <w:rsid w:val="00BF41E4"/>
    <w:rsid w:val="00BF6D03"/>
    <w:rsid w:val="00C005AE"/>
    <w:rsid w:val="00C02C86"/>
    <w:rsid w:val="00C038C9"/>
    <w:rsid w:val="00C06D57"/>
    <w:rsid w:val="00C07610"/>
    <w:rsid w:val="00C10BB7"/>
    <w:rsid w:val="00C20F79"/>
    <w:rsid w:val="00C232F7"/>
    <w:rsid w:val="00C25877"/>
    <w:rsid w:val="00C2686F"/>
    <w:rsid w:val="00C27438"/>
    <w:rsid w:val="00C30CB8"/>
    <w:rsid w:val="00C315E3"/>
    <w:rsid w:val="00C318EF"/>
    <w:rsid w:val="00C32123"/>
    <w:rsid w:val="00C32311"/>
    <w:rsid w:val="00C34D44"/>
    <w:rsid w:val="00C36D9E"/>
    <w:rsid w:val="00C37295"/>
    <w:rsid w:val="00C421B3"/>
    <w:rsid w:val="00C442E8"/>
    <w:rsid w:val="00C5490C"/>
    <w:rsid w:val="00C55156"/>
    <w:rsid w:val="00C61801"/>
    <w:rsid w:val="00C65DE6"/>
    <w:rsid w:val="00C700C0"/>
    <w:rsid w:val="00C72598"/>
    <w:rsid w:val="00C72614"/>
    <w:rsid w:val="00C743E6"/>
    <w:rsid w:val="00C74C76"/>
    <w:rsid w:val="00C74DB9"/>
    <w:rsid w:val="00C76264"/>
    <w:rsid w:val="00C828D4"/>
    <w:rsid w:val="00C875B6"/>
    <w:rsid w:val="00C922C4"/>
    <w:rsid w:val="00C94362"/>
    <w:rsid w:val="00C94D17"/>
    <w:rsid w:val="00C96F37"/>
    <w:rsid w:val="00CA0400"/>
    <w:rsid w:val="00CA1A69"/>
    <w:rsid w:val="00CA2AA5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E78EB"/>
    <w:rsid w:val="00CF079C"/>
    <w:rsid w:val="00CF0AD5"/>
    <w:rsid w:val="00CF4179"/>
    <w:rsid w:val="00CF51D8"/>
    <w:rsid w:val="00CF79DB"/>
    <w:rsid w:val="00D00696"/>
    <w:rsid w:val="00D0195F"/>
    <w:rsid w:val="00D03C8D"/>
    <w:rsid w:val="00D10BC5"/>
    <w:rsid w:val="00D13993"/>
    <w:rsid w:val="00D139BF"/>
    <w:rsid w:val="00D13F21"/>
    <w:rsid w:val="00D15DA2"/>
    <w:rsid w:val="00D1797A"/>
    <w:rsid w:val="00D17DBE"/>
    <w:rsid w:val="00D2040A"/>
    <w:rsid w:val="00D20960"/>
    <w:rsid w:val="00D2133A"/>
    <w:rsid w:val="00D24308"/>
    <w:rsid w:val="00D24DC4"/>
    <w:rsid w:val="00D262ED"/>
    <w:rsid w:val="00D34081"/>
    <w:rsid w:val="00D34C43"/>
    <w:rsid w:val="00D357E2"/>
    <w:rsid w:val="00D36D2B"/>
    <w:rsid w:val="00D403D1"/>
    <w:rsid w:val="00D420DB"/>
    <w:rsid w:val="00D42835"/>
    <w:rsid w:val="00D4409E"/>
    <w:rsid w:val="00D5221D"/>
    <w:rsid w:val="00D5233A"/>
    <w:rsid w:val="00D53953"/>
    <w:rsid w:val="00D54C1F"/>
    <w:rsid w:val="00D567FA"/>
    <w:rsid w:val="00D575C7"/>
    <w:rsid w:val="00D60DAD"/>
    <w:rsid w:val="00D616B8"/>
    <w:rsid w:val="00D6491F"/>
    <w:rsid w:val="00D6509C"/>
    <w:rsid w:val="00D6633E"/>
    <w:rsid w:val="00D66D53"/>
    <w:rsid w:val="00D6755E"/>
    <w:rsid w:val="00D713ED"/>
    <w:rsid w:val="00D72866"/>
    <w:rsid w:val="00D72C1F"/>
    <w:rsid w:val="00D733C0"/>
    <w:rsid w:val="00D74433"/>
    <w:rsid w:val="00D80891"/>
    <w:rsid w:val="00D81A7C"/>
    <w:rsid w:val="00D82672"/>
    <w:rsid w:val="00D82BFA"/>
    <w:rsid w:val="00D92A7F"/>
    <w:rsid w:val="00D93563"/>
    <w:rsid w:val="00D93EEB"/>
    <w:rsid w:val="00D943D3"/>
    <w:rsid w:val="00D946F5"/>
    <w:rsid w:val="00D960D0"/>
    <w:rsid w:val="00D962A2"/>
    <w:rsid w:val="00DA3B0F"/>
    <w:rsid w:val="00DA78EE"/>
    <w:rsid w:val="00DB0549"/>
    <w:rsid w:val="00DB38B4"/>
    <w:rsid w:val="00DB42DF"/>
    <w:rsid w:val="00DB4478"/>
    <w:rsid w:val="00DB4AAF"/>
    <w:rsid w:val="00DB6560"/>
    <w:rsid w:val="00DC0440"/>
    <w:rsid w:val="00DC462B"/>
    <w:rsid w:val="00DC59D0"/>
    <w:rsid w:val="00DC7437"/>
    <w:rsid w:val="00DD06D4"/>
    <w:rsid w:val="00DD36B0"/>
    <w:rsid w:val="00DD4F28"/>
    <w:rsid w:val="00DD7A9C"/>
    <w:rsid w:val="00DE0EB2"/>
    <w:rsid w:val="00DE1065"/>
    <w:rsid w:val="00DE2374"/>
    <w:rsid w:val="00DE409D"/>
    <w:rsid w:val="00DE67F4"/>
    <w:rsid w:val="00DE6A7A"/>
    <w:rsid w:val="00DF04DB"/>
    <w:rsid w:val="00DF2B5C"/>
    <w:rsid w:val="00DF33FA"/>
    <w:rsid w:val="00DF38DF"/>
    <w:rsid w:val="00DF3DE3"/>
    <w:rsid w:val="00DF51AD"/>
    <w:rsid w:val="00DF5578"/>
    <w:rsid w:val="00DF5BB1"/>
    <w:rsid w:val="00DF7AAF"/>
    <w:rsid w:val="00E0144C"/>
    <w:rsid w:val="00E01535"/>
    <w:rsid w:val="00E16E9F"/>
    <w:rsid w:val="00E26780"/>
    <w:rsid w:val="00E30A02"/>
    <w:rsid w:val="00E32B4D"/>
    <w:rsid w:val="00E33758"/>
    <w:rsid w:val="00E34755"/>
    <w:rsid w:val="00E4138F"/>
    <w:rsid w:val="00E41A1D"/>
    <w:rsid w:val="00E42738"/>
    <w:rsid w:val="00E4297C"/>
    <w:rsid w:val="00E44EAA"/>
    <w:rsid w:val="00E47753"/>
    <w:rsid w:val="00E50F92"/>
    <w:rsid w:val="00E51325"/>
    <w:rsid w:val="00E5143B"/>
    <w:rsid w:val="00E5149A"/>
    <w:rsid w:val="00E51A3F"/>
    <w:rsid w:val="00E5280F"/>
    <w:rsid w:val="00E53213"/>
    <w:rsid w:val="00E534B9"/>
    <w:rsid w:val="00E54DE6"/>
    <w:rsid w:val="00E57FC7"/>
    <w:rsid w:val="00E60B48"/>
    <w:rsid w:val="00E6251C"/>
    <w:rsid w:val="00E6333F"/>
    <w:rsid w:val="00E64F4D"/>
    <w:rsid w:val="00E6521A"/>
    <w:rsid w:val="00E65BF4"/>
    <w:rsid w:val="00E679EC"/>
    <w:rsid w:val="00E73F38"/>
    <w:rsid w:val="00E74986"/>
    <w:rsid w:val="00E7771F"/>
    <w:rsid w:val="00E81AEA"/>
    <w:rsid w:val="00E82196"/>
    <w:rsid w:val="00E829B8"/>
    <w:rsid w:val="00E8488C"/>
    <w:rsid w:val="00E92568"/>
    <w:rsid w:val="00E93CD8"/>
    <w:rsid w:val="00EA0DC1"/>
    <w:rsid w:val="00EA1E42"/>
    <w:rsid w:val="00EA1FDC"/>
    <w:rsid w:val="00EA65BD"/>
    <w:rsid w:val="00EA7CBC"/>
    <w:rsid w:val="00EB1739"/>
    <w:rsid w:val="00EB5EA7"/>
    <w:rsid w:val="00EC0278"/>
    <w:rsid w:val="00EC26EB"/>
    <w:rsid w:val="00EC57AE"/>
    <w:rsid w:val="00EC5D88"/>
    <w:rsid w:val="00ED0546"/>
    <w:rsid w:val="00ED1074"/>
    <w:rsid w:val="00ED1D07"/>
    <w:rsid w:val="00ED6AA4"/>
    <w:rsid w:val="00EE1418"/>
    <w:rsid w:val="00EE423F"/>
    <w:rsid w:val="00EE6F0D"/>
    <w:rsid w:val="00EF0E6C"/>
    <w:rsid w:val="00EF1A7A"/>
    <w:rsid w:val="00EF2D1E"/>
    <w:rsid w:val="00EF4051"/>
    <w:rsid w:val="00EF6EB4"/>
    <w:rsid w:val="00EF78CC"/>
    <w:rsid w:val="00EF7C14"/>
    <w:rsid w:val="00F1163B"/>
    <w:rsid w:val="00F15DA8"/>
    <w:rsid w:val="00F17E38"/>
    <w:rsid w:val="00F20E00"/>
    <w:rsid w:val="00F21DC5"/>
    <w:rsid w:val="00F22885"/>
    <w:rsid w:val="00F24797"/>
    <w:rsid w:val="00F268CB"/>
    <w:rsid w:val="00F26E28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46A0E"/>
    <w:rsid w:val="00F50572"/>
    <w:rsid w:val="00F50EA6"/>
    <w:rsid w:val="00F5293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73874"/>
    <w:rsid w:val="00F84FB4"/>
    <w:rsid w:val="00F86716"/>
    <w:rsid w:val="00F930C6"/>
    <w:rsid w:val="00F953FF"/>
    <w:rsid w:val="00F95E76"/>
    <w:rsid w:val="00FA0B34"/>
    <w:rsid w:val="00FA2638"/>
    <w:rsid w:val="00FA2EA9"/>
    <w:rsid w:val="00FA5C39"/>
    <w:rsid w:val="00FA729E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C7536"/>
    <w:rsid w:val="00FD0F2C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6989D845-20D6-41CD-B48B-266CB60379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6</Pages>
  <Words>1560</Words>
  <Characters>8896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10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Neha Sharma</cp:lastModifiedBy>
  <cp:revision>227</cp:revision>
  <cp:lastPrinted>2019-04-10T20:17:00Z</cp:lastPrinted>
  <dcterms:created xsi:type="dcterms:W3CDTF">2026-06-03T10:03:00Z</dcterms:created>
  <dcterms:modified xsi:type="dcterms:W3CDTF">2026-06-10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